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C3EB6" w14:textId="0616FDDF" w:rsidR="00B2739F" w:rsidRPr="00F81777" w:rsidRDefault="00B2739F" w:rsidP="00F81777">
      <w:pPr>
        <w:rPr>
          <w:b/>
          <w:bCs/>
          <w:sz w:val="28"/>
          <w:szCs w:val="28"/>
          <w:u w:val="single"/>
        </w:rPr>
      </w:pPr>
      <w:r w:rsidRPr="00F81777">
        <w:rPr>
          <w:b/>
          <w:bCs/>
          <w:sz w:val="28"/>
          <w:szCs w:val="28"/>
          <w:u w:val="single"/>
        </w:rPr>
        <w:t xml:space="preserve">Command lines to make a </w:t>
      </w:r>
      <w:r w:rsidR="00463BA7" w:rsidRPr="00F81777">
        <w:rPr>
          <w:b/>
          <w:bCs/>
          <w:sz w:val="28"/>
          <w:szCs w:val="28"/>
          <w:u w:val="single"/>
        </w:rPr>
        <w:t>consensus</w:t>
      </w:r>
      <w:r w:rsidRPr="00F81777">
        <w:rPr>
          <w:b/>
          <w:bCs/>
          <w:sz w:val="28"/>
          <w:szCs w:val="28"/>
          <w:u w:val="single"/>
        </w:rPr>
        <w:t xml:space="preserve"> sequence and </w:t>
      </w:r>
      <w:r w:rsidR="00912B08" w:rsidRPr="00F81777">
        <w:rPr>
          <w:b/>
          <w:bCs/>
          <w:sz w:val="28"/>
          <w:szCs w:val="28"/>
          <w:u w:val="single"/>
        </w:rPr>
        <w:t>extract</w:t>
      </w:r>
      <w:r w:rsidRPr="00F81777">
        <w:rPr>
          <w:b/>
          <w:bCs/>
          <w:sz w:val="28"/>
          <w:szCs w:val="28"/>
          <w:u w:val="single"/>
        </w:rPr>
        <w:t xml:space="preserve"> frag</w:t>
      </w:r>
      <w:r w:rsidR="00463BA7" w:rsidRPr="00F81777">
        <w:rPr>
          <w:b/>
          <w:bCs/>
          <w:sz w:val="28"/>
          <w:szCs w:val="28"/>
          <w:u w:val="single"/>
        </w:rPr>
        <w:t>ment</w:t>
      </w:r>
      <w:r w:rsidRPr="00F81777">
        <w:rPr>
          <w:b/>
          <w:bCs/>
          <w:sz w:val="28"/>
          <w:szCs w:val="28"/>
          <w:u w:val="single"/>
        </w:rPr>
        <w:t>s</w:t>
      </w:r>
      <w:r w:rsidR="00F81777">
        <w:rPr>
          <w:b/>
          <w:bCs/>
          <w:sz w:val="28"/>
          <w:szCs w:val="28"/>
          <w:u w:val="single"/>
        </w:rPr>
        <w:t xml:space="preserve"> </w:t>
      </w:r>
      <w:r w:rsidRPr="00F81777">
        <w:rPr>
          <w:b/>
          <w:bCs/>
          <w:sz w:val="28"/>
          <w:szCs w:val="28"/>
          <w:u w:val="single"/>
        </w:rPr>
        <w:t>conta</w:t>
      </w:r>
      <w:r w:rsidR="005867E5" w:rsidRPr="00F81777">
        <w:rPr>
          <w:b/>
          <w:bCs/>
          <w:sz w:val="28"/>
          <w:szCs w:val="28"/>
          <w:u w:val="single"/>
        </w:rPr>
        <w:t>ining 5 or</w:t>
      </w:r>
      <w:r w:rsidR="00452169" w:rsidRPr="00F81777">
        <w:rPr>
          <w:b/>
          <w:bCs/>
          <w:sz w:val="28"/>
          <w:szCs w:val="28"/>
          <w:u w:val="single"/>
        </w:rPr>
        <w:t xml:space="preserve"> </w:t>
      </w:r>
      <w:r w:rsidR="005867E5" w:rsidRPr="00F81777">
        <w:rPr>
          <w:b/>
          <w:bCs/>
          <w:sz w:val="28"/>
          <w:szCs w:val="28"/>
          <w:u w:val="single"/>
        </w:rPr>
        <w:t xml:space="preserve">more SNPs using </w:t>
      </w:r>
      <w:r w:rsidR="00912B08" w:rsidRPr="00F81777">
        <w:rPr>
          <w:b/>
          <w:bCs/>
          <w:sz w:val="28"/>
          <w:szCs w:val="28"/>
          <w:u w:val="single"/>
        </w:rPr>
        <w:t xml:space="preserve">a </w:t>
      </w:r>
      <w:r w:rsidR="005867E5" w:rsidRPr="00F81777">
        <w:rPr>
          <w:b/>
          <w:bCs/>
          <w:sz w:val="28"/>
          <w:szCs w:val="28"/>
          <w:u w:val="single"/>
        </w:rPr>
        <w:t>VCF file</w:t>
      </w:r>
      <w:r w:rsidR="00912B08" w:rsidRPr="00F81777">
        <w:rPr>
          <w:b/>
          <w:bCs/>
          <w:sz w:val="28"/>
          <w:szCs w:val="28"/>
          <w:u w:val="single"/>
        </w:rPr>
        <w:t xml:space="preserve"> from reference genome</w:t>
      </w:r>
      <w:r w:rsidR="00452169" w:rsidRPr="00F81777">
        <w:rPr>
          <w:b/>
          <w:bCs/>
          <w:sz w:val="28"/>
          <w:szCs w:val="28"/>
          <w:u w:val="single"/>
        </w:rPr>
        <w:t xml:space="preserve"> </w:t>
      </w:r>
      <w:r w:rsidR="00347936" w:rsidRPr="00F81777">
        <w:rPr>
          <w:b/>
          <w:bCs/>
          <w:sz w:val="28"/>
          <w:szCs w:val="28"/>
          <w:u w:val="single"/>
        </w:rPr>
        <w:t>GCA_002763495.2_F_hepatica_1.0.allpaths.pg_genomic.fna</w:t>
      </w:r>
      <w:r w:rsidR="005867E5" w:rsidRPr="00F81777">
        <w:rPr>
          <w:b/>
          <w:bCs/>
          <w:sz w:val="28"/>
          <w:szCs w:val="28"/>
          <w:u w:val="single"/>
        </w:rPr>
        <w:t xml:space="preserve">  </w:t>
      </w:r>
    </w:p>
    <w:p w14:paraId="2967AD00" w14:textId="56E08C39" w:rsidR="00747C13" w:rsidRDefault="00747C13" w:rsidP="00560885">
      <w:pPr>
        <w:pStyle w:val="ListParagraph"/>
        <w:numPr>
          <w:ilvl w:val="0"/>
          <w:numId w:val="1"/>
        </w:numPr>
      </w:pPr>
      <w:r>
        <w:t xml:space="preserve">First upload reference genome </w:t>
      </w:r>
      <w:r>
        <w:t>GCA_002763495.2_F_hepatica_1.0.allpaths.pg</w:t>
      </w:r>
      <w:r>
        <w:t xml:space="preserve"> and </w:t>
      </w:r>
      <w:r w:rsidR="00560885">
        <w:t>merge read files generated by FASTp for</w:t>
      </w:r>
      <w:r w:rsidR="00F34906">
        <w:t xml:space="preserve">m </w:t>
      </w:r>
      <w:r w:rsidR="00F37CD9">
        <w:t>Illumina</w:t>
      </w:r>
      <w:r w:rsidR="00F34906">
        <w:t xml:space="preserve"> reads </w:t>
      </w:r>
      <w:r w:rsidR="00F37CD9">
        <w:t>o</w:t>
      </w:r>
      <w:r w:rsidR="00F34906">
        <w:t xml:space="preserve">f </w:t>
      </w:r>
      <w:r w:rsidR="009A26C7">
        <w:t xml:space="preserve">the </w:t>
      </w:r>
      <w:r w:rsidR="00F37CD9">
        <w:t xml:space="preserve">whole genome </w:t>
      </w:r>
      <w:r w:rsidR="00F37CD9">
        <w:t xml:space="preserve">of </w:t>
      </w:r>
      <w:r w:rsidR="00F34906">
        <w:t>samples MR1 1/3_no and VPC1 1/3</w:t>
      </w:r>
      <w:r w:rsidR="00560885">
        <w:t xml:space="preserve"> to HPC cluster University of Surrey</w:t>
      </w:r>
      <w:r>
        <w:t>.</w:t>
      </w:r>
    </w:p>
    <w:p w14:paraId="17855B72" w14:textId="3456F0B2" w:rsidR="00284BD6" w:rsidRDefault="00284BD6" w:rsidP="00284BD6">
      <w:r>
        <w:t># Change directory to the specified path</w:t>
      </w:r>
    </w:p>
    <w:p w14:paraId="7211F46F" w14:textId="77777777" w:rsidR="00284BD6" w:rsidRDefault="00284BD6" w:rsidP="00284BD6">
      <w:r>
        <w:t>cd /parallel_scratch/ma04426/Ref\ assembly\ F_hepatica_1.0.allpaths/</w:t>
      </w:r>
    </w:p>
    <w:p w14:paraId="35DB463A" w14:textId="77777777" w:rsidR="00284BD6" w:rsidRDefault="00284BD6" w:rsidP="00284BD6"/>
    <w:p w14:paraId="3821FB4F" w14:textId="77777777" w:rsidR="00284BD6" w:rsidRDefault="00284BD6" w:rsidP="00284BD6">
      <w:r>
        <w:t># Build Bowtie 2 index using the updated reference genome file</w:t>
      </w:r>
    </w:p>
    <w:p w14:paraId="570E6B1D" w14:textId="0AB2D02E" w:rsidR="00904508" w:rsidRDefault="00284BD6" w:rsidP="00284BD6">
      <w:r>
        <w:t>bowtie2-build GCA_002763495.2_F_hepatica_1.0.allpaths.pg_genomic.fna genome_index</w:t>
      </w:r>
    </w:p>
    <w:p w14:paraId="52CA9CFD" w14:textId="77777777" w:rsidR="005849BC" w:rsidRPr="005849BC" w:rsidRDefault="005849BC" w:rsidP="005849BC">
      <w:pPr>
        <w:pStyle w:val="ListParagraph"/>
        <w:numPr>
          <w:ilvl w:val="0"/>
          <w:numId w:val="1"/>
        </w:numPr>
        <w:rPr>
          <w:b/>
          <w:bCs/>
        </w:rPr>
      </w:pPr>
      <w:r w:rsidRPr="005849BC">
        <w:rPr>
          <w:b/>
          <w:bCs/>
        </w:rPr>
        <w:t># Align the merged reads to the reference genome using Bowtie 2</w:t>
      </w:r>
    </w:p>
    <w:p w14:paraId="41F578D1" w14:textId="77777777" w:rsidR="005849BC" w:rsidRPr="005849BC" w:rsidRDefault="005849BC" w:rsidP="005849BC">
      <w:pPr>
        <w:pStyle w:val="ListParagraph"/>
      </w:pPr>
      <w:r w:rsidRPr="005849BC">
        <w:t>bowtie2 -x genome_index \</w:t>
      </w:r>
    </w:p>
    <w:p w14:paraId="0128BAC7" w14:textId="77777777" w:rsidR="005849BC" w:rsidRPr="005849BC" w:rsidRDefault="005849BC" w:rsidP="005849BC">
      <w:pPr>
        <w:pStyle w:val="ListParagraph"/>
      </w:pPr>
      <w:r w:rsidRPr="005849BC">
        <w:t xml:space="preserve">        -U MCR1_1_3_no_merged.fastq.gz \</w:t>
      </w:r>
    </w:p>
    <w:p w14:paraId="12921766" w14:textId="77777777" w:rsidR="005849BC" w:rsidRPr="005849BC" w:rsidRDefault="005849BC" w:rsidP="005849BC">
      <w:pPr>
        <w:pStyle w:val="ListParagraph"/>
      </w:pPr>
      <w:r w:rsidRPr="005849BC">
        <w:t xml:space="preserve">        -S output.sam \</w:t>
      </w:r>
    </w:p>
    <w:p w14:paraId="12D6A0AF" w14:textId="099852E4" w:rsidR="00742944" w:rsidRDefault="005849BC" w:rsidP="005849BC">
      <w:pPr>
        <w:pStyle w:val="ListParagraph"/>
      </w:pPr>
      <w:r w:rsidRPr="005849BC">
        <w:t xml:space="preserve">        --threads 4</w:t>
      </w:r>
    </w:p>
    <w:p w14:paraId="1B1CB6FC" w14:textId="1A259DCC" w:rsidR="005849BC" w:rsidRDefault="00264274" w:rsidP="005849BC">
      <w:pPr>
        <w:pStyle w:val="ListParagraph"/>
      </w:pPr>
      <w:r>
        <w:t>Then rename the sam file produced (</w:t>
      </w:r>
      <w:r w:rsidR="007D6347" w:rsidRPr="007D6347">
        <w:t>MR13_no</w:t>
      </w:r>
      <w:r w:rsidR="007D6347">
        <w:t>_USA</w:t>
      </w:r>
      <w:r w:rsidR="00662A84">
        <w:t>.sam</w:t>
      </w:r>
      <w:r>
        <w:t xml:space="preserve">) </w:t>
      </w:r>
    </w:p>
    <w:p w14:paraId="0D240FDD" w14:textId="2BE95991" w:rsidR="003D400C" w:rsidRDefault="003D400C" w:rsidP="003D400C">
      <w:pPr>
        <w:ind w:left="360"/>
      </w:pPr>
    </w:p>
    <w:p w14:paraId="12E6D0BE" w14:textId="77777777" w:rsidR="00344E98" w:rsidRPr="005849BC" w:rsidRDefault="00344E98" w:rsidP="00344E98">
      <w:pPr>
        <w:pStyle w:val="ListParagraph"/>
        <w:numPr>
          <w:ilvl w:val="0"/>
          <w:numId w:val="1"/>
        </w:numPr>
        <w:rPr>
          <w:b/>
          <w:bCs/>
        </w:rPr>
      </w:pPr>
      <w:r w:rsidRPr="005849BC">
        <w:rPr>
          <w:b/>
          <w:bCs/>
        </w:rPr>
        <w:t># Align the merged reads to the reference genome using Bowtie 2</w:t>
      </w:r>
    </w:p>
    <w:p w14:paraId="3BE2C651" w14:textId="77777777" w:rsidR="00344E98" w:rsidRPr="005849BC" w:rsidRDefault="00344E98" w:rsidP="00344E98">
      <w:pPr>
        <w:pStyle w:val="ListParagraph"/>
      </w:pPr>
      <w:r w:rsidRPr="005849BC">
        <w:t>bowtie2 -x genome_index \</w:t>
      </w:r>
    </w:p>
    <w:p w14:paraId="05DEDB3C" w14:textId="2492EFDE" w:rsidR="00344E98" w:rsidRPr="005849BC" w:rsidRDefault="00344E98" w:rsidP="00344E98">
      <w:pPr>
        <w:pStyle w:val="ListParagraph"/>
      </w:pPr>
      <w:r w:rsidRPr="005849BC">
        <w:t xml:space="preserve">        -U </w:t>
      </w:r>
      <w:r w:rsidR="00DA6D0D" w:rsidRPr="00DA6D0D">
        <w:t>VPC1_1_3_merged.fastq.gz</w:t>
      </w:r>
      <w:r w:rsidRPr="005849BC">
        <w:t xml:space="preserve"> \</w:t>
      </w:r>
    </w:p>
    <w:p w14:paraId="518D3D0D" w14:textId="77777777" w:rsidR="00344E98" w:rsidRPr="005849BC" w:rsidRDefault="00344E98" w:rsidP="00344E98">
      <w:pPr>
        <w:pStyle w:val="ListParagraph"/>
      </w:pPr>
      <w:r w:rsidRPr="005849BC">
        <w:t xml:space="preserve">        -S output.sam \</w:t>
      </w:r>
    </w:p>
    <w:p w14:paraId="20AA8282" w14:textId="62BDB5C0" w:rsidR="003D400C" w:rsidRDefault="00344E98" w:rsidP="00DA6D0D">
      <w:pPr>
        <w:pStyle w:val="ListParagraph"/>
      </w:pPr>
      <w:r w:rsidRPr="005849BC">
        <w:t xml:space="preserve">      </w:t>
      </w:r>
      <w:r w:rsidR="00DA6D0D">
        <w:t xml:space="preserve">  </w:t>
      </w:r>
      <w:r w:rsidRPr="005849BC">
        <w:t>--threads 4</w:t>
      </w:r>
    </w:p>
    <w:p w14:paraId="69A400C2" w14:textId="77777777" w:rsidR="004422F0" w:rsidRDefault="004422F0" w:rsidP="00DA6D0D">
      <w:pPr>
        <w:pStyle w:val="ListParagraph"/>
      </w:pPr>
    </w:p>
    <w:p w14:paraId="54342421" w14:textId="32F32437" w:rsidR="003D400C" w:rsidRDefault="004422F0" w:rsidP="005849BC">
      <w:pPr>
        <w:pStyle w:val="ListParagraph"/>
      </w:pPr>
      <w:r>
        <w:t>Then rename the sam file produced (</w:t>
      </w:r>
      <w:r w:rsidR="00602D2E" w:rsidRPr="00602D2E">
        <w:t>VPC1_13_</w:t>
      </w:r>
      <w:r w:rsidR="007D6347">
        <w:t>USA</w:t>
      </w:r>
      <w:r>
        <w:t>.sam)</w:t>
      </w:r>
    </w:p>
    <w:p w14:paraId="27BE75CD" w14:textId="77777777" w:rsidR="00F77C69" w:rsidRDefault="00F77C69" w:rsidP="005849BC">
      <w:pPr>
        <w:pStyle w:val="ListParagraph"/>
      </w:pPr>
    </w:p>
    <w:p w14:paraId="16DD1E95" w14:textId="118B1FE4" w:rsidR="00F77C69" w:rsidRPr="00335D25" w:rsidRDefault="00F77C69" w:rsidP="002E46F7">
      <w:pPr>
        <w:pStyle w:val="ListParagraph"/>
        <w:numPr>
          <w:ilvl w:val="0"/>
          <w:numId w:val="1"/>
        </w:numPr>
        <w:rPr>
          <w:b/>
          <w:bCs/>
        </w:rPr>
      </w:pPr>
      <w:r w:rsidRPr="00335D25">
        <w:rPr>
          <w:b/>
          <w:bCs/>
          <w:lang w:val="en-US"/>
        </w:rPr>
        <w:t>Command line for converting .sam file to .bam file</w:t>
      </w:r>
    </w:p>
    <w:p w14:paraId="102FFCD5" w14:textId="77777777" w:rsidR="002C06EC" w:rsidRPr="002E46F7" w:rsidRDefault="002C06EC" w:rsidP="002C06EC">
      <w:pPr>
        <w:pStyle w:val="ListParagraph"/>
      </w:pPr>
    </w:p>
    <w:p w14:paraId="28E30A38" w14:textId="5481A5F8" w:rsidR="00235686" w:rsidRDefault="00235686" w:rsidP="00235686">
      <w:pPr>
        <w:pStyle w:val="ListParagraph"/>
      </w:pPr>
      <w:r>
        <w:t xml:space="preserve"># Change </w:t>
      </w:r>
      <w:r w:rsidR="00F05381">
        <w:t xml:space="preserve">the </w:t>
      </w:r>
      <w:r>
        <w:t>directory to the specified path</w:t>
      </w:r>
    </w:p>
    <w:p w14:paraId="290BBD58" w14:textId="77777777" w:rsidR="00235686" w:rsidRDefault="00235686" w:rsidP="00235686">
      <w:pPr>
        <w:pStyle w:val="ListParagraph"/>
      </w:pPr>
      <w:r>
        <w:t>cd /parallel_scratch/ma04426/Ref\ assembly\ F_hepatica_1.0.allpaths/</w:t>
      </w:r>
    </w:p>
    <w:p w14:paraId="3473DFE6" w14:textId="77777777" w:rsidR="00430E37" w:rsidRDefault="00430E37" w:rsidP="00235686">
      <w:pPr>
        <w:pStyle w:val="ListParagraph"/>
      </w:pPr>
    </w:p>
    <w:p w14:paraId="70C059C1" w14:textId="56B337E3" w:rsidR="002E46F7" w:rsidRDefault="00235686" w:rsidP="00235686">
      <w:pPr>
        <w:pStyle w:val="ListParagraph"/>
      </w:pPr>
      <w:r>
        <w:t>samtools view -bS "MR13_no_USA.sam" &gt; "MR13_no_USA.bam"</w:t>
      </w:r>
    </w:p>
    <w:p w14:paraId="1B9F277F" w14:textId="77777777" w:rsidR="00430E37" w:rsidRDefault="00430E37" w:rsidP="00235686">
      <w:pPr>
        <w:pStyle w:val="ListParagraph"/>
      </w:pPr>
    </w:p>
    <w:p w14:paraId="776121D9" w14:textId="16B34E0E" w:rsidR="00430E37" w:rsidRDefault="00F10DC4" w:rsidP="00F10DC4">
      <w:pPr>
        <w:pStyle w:val="ListParagraph"/>
      </w:pPr>
      <w:r>
        <w:t>samtools view -bS "VPC1_13_USA.sam" &gt; "VPC1_13_USA.bam"</w:t>
      </w:r>
    </w:p>
    <w:p w14:paraId="75385873" w14:textId="77777777" w:rsidR="004A35DA" w:rsidRPr="00791F01" w:rsidRDefault="004A35DA" w:rsidP="00F10DC4">
      <w:pPr>
        <w:pStyle w:val="ListParagraph"/>
        <w:rPr>
          <w:b/>
          <w:bCs/>
        </w:rPr>
      </w:pPr>
    </w:p>
    <w:p w14:paraId="08F707D3" w14:textId="6EA45B69" w:rsidR="00335D25" w:rsidRPr="00335D25" w:rsidRDefault="00335D25" w:rsidP="00335D25">
      <w:pPr>
        <w:pStyle w:val="ListParagraph"/>
        <w:numPr>
          <w:ilvl w:val="0"/>
          <w:numId w:val="1"/>
        </w:numPr>
      </w:pPr>
      <w:r w:rsidRPr="00791F01">
        <w:rPr>
          <w:b/>
          <w:bCs/>
        </w:rPr>
        <w:t>First,</w:t>
      </w:r>
      <w:r w:rsidRPr="00335D25">
        <w:rPr>
          <w:b/>
          <w:bCs/>
        </w:rPr>
        <w:t xml:space="preserve"> generate a pileup file from .bam files:</w:t>
      </w:r>
    </w:p>
    <w:p w14:paraId="07F3DD6E" w14:textId="412E633E" w:rsidR="00335D25" w:rsidRPr="00335D25" w:rsidRDefault="00335D25" w:rsidP="00335D25">
      <w:pPr>
        <w:ind w:left="360"/>
      </w:pPr>
      <w:r w:rsidRPr="00335D25">
        <w:rPr>
          <w:b/>
          <w:bCs/>
        </w:rPr>
        <w:t>First, Sort the BAM file from both samples by using the following command lines</w:t>
      </w:r>
    </w:p>
    <w:p w14:paraId="492CB88E" w14:textId="77777777" w:rsidR="00BA7FB2" w:rsidRDefault="00BA7FB2" w:rsidP="00BA7FB2">
      <w:pPr>
        <w:ind w:left="360"/>
      </w:pPr>
      <w:r>
        <w:t># Change directory to the specified path</w:t>
      </w:r>
    </w:p>
    <w:p w14:paraId="53B0FED2" w14:textId="77777777" w:rsidR="00BA7FB2" w:rsidRDefault="00BA7FB2" w:rsidP="00BA7FB2">
      <w:pPr>
        <w:ind w:left="360"/>
      </w:pPr>
      <w:r>
        <w:t>cd /parallel_scratch/ma04426/Ref\ assembly\ F_hepatica_1.0.allpaths/</w:t>
      </w:r>
    </w:p>
    <w:p w14:paraId="6137BC2D" w14:textId="0B80966E" w:rsidR="00BA7FB2" w:rsidRDefault="00BA7FB2" w:rsidP="00BA7FB2">
      <w:pPr>
        <w:ind w:left="360"/>
      </w:pPr>
      <w:r>
        <w:t xml:space="preserve"># Sort the BAM file </w:t>
      </w:r>
    </w:p>
    <w:p w14:paraId="61692C59" w14:textId="323AFF03" w:rsidR="00960754" w:rsidRDefault="00BA7FB2" w:rsidP="00BA7FB2">
      <w:pPr>
        <w:ind w:left="360"/>
      </w:pPr>
      <w:r>
        <w:lastRenderedPageBreak/>
        <w:t>samtools sort "MR13_no_USA.bam" -o "MR13_no_USA.sorted.bam"</w:t>
      </w:r>
    </w:p>
    <w:p w14:paraId="2C7EFB2D" w14:textId="77777777" w:rsidR="00EB0F98" w:rsidRDefault="00EB0F98" w:rsidP="00BA7FB2">
      <w:pPr>
        <w:ind w:left="360"/>
      </w:pPr>
    </w:p>
    <w:p w14:paraId="6FA3AA3A" w14:textId="77777777" w:rsidR="009C4199" w:rsidRDefault="009C4199" w:rsidP="009C4199">
      <w:pPr>
        <w:ind w:left="360"/>
      </w:pPr>
      <w:r>
        <w:t># Sort the BAM file</w:t>
      </w:r>
    </w:p>
    <w:p w14:paraId="537D999F" w14:textId="74C675F8" w:rsidR="009C4199" w:rsidRDefault="009C4199" w:rsidP="009C4199">
      <w:pPr>
        <w:ind w:left="360"/>
      </w:pPr>
      <w:r>
        <w:t>samtools sort "VPC1_13_USA.sam" -o "VPC1_13_USA.sorted.bam"</w:t>
      </w:r>
    </w:p>
    <w:p w14:paraId="5AA1915A" w14:textId="08C15AC0" w:rsidR="00A062AB" w:rsidRDefault="00A062AB" w:rsidP="00AC51A4">
      <w:pPr>
        <w:pStyle w:val="ListParagraph"/>
        <w:numPr>
          <w:ilvl w:val="0"/>
          <w:numId w:val="1"/>
        </w:numPr>
        <w:rPr>
          <w:b/>
          <w:bCs/>
        </w:rPr>
      </w:pPr>
      <w:r w:rsidRPr="00AC51A4">
        <w:rPr>
          <w:b/>
          <w:bCs/>
        </w:rPr>
        <w:t># Index the first sorted BAM file</w:t>
      </w:r>
      <w:r w:rsidR="00EB2C42">
        <w:rPr>
          <w:b/>
          <w:bCs/>
        </w:rPr>
        <w:t>s</w:t>
      </w:r>
    </w:p>
    <w:p w14:paraId="44AAFFE4" w14:textId="5E38D47A" w:rsidR="00FE4481" w:rsidRDefault="00FE4481" w:rsidP="00FE4481">
      <w:pPr>
        <w:ind w:left="360"/>
      </w:pPr>
      <w:r>
        <w:t># Index the sorted BAM file (MR13_no_USA.sorted.bam)</w:t>
      </w:r>
    </w:p>
    <w:p w14:paraId="42D4B4F9" w14:textId="77777777" w:rsidR="00FE4481" w:rsidRDefault="00FE4481" w:rsidP="00FE4481">
      <w:pPr>
        <w:ind w:left="360"/>
      </w:pPr>
      <w:r>
        <w:t>samtools index "MR13_no_USA.sorted.bam"</w:t>
      </w:r>
    </w:p>
    <w:p w14:paraId="026987C1" w14:textId="4B66D3B5" w:rsidR="00A570E3" w:rsidRDefault="00A570E3" w:rsidP="00FE4481">
      <w:pPr>
        <w:ind w:left="360"/>
      </w:pPr>
      <w:r>
        <w:t># Index the sorted BAM file (VPC1_13_USA.sorted.bam)</w:t>
      </w:r>
    </w:p>
    <w:p w14:paraId="6AB0D5D5" w14:textId="2589BB73" w:rsidR="00181E79" w:rsidRDefault="00A570E3" w:rsidP="00A570E3">
      <w:pPr>
        <w:ind w:left="360"/>
      </w:pPr>
      <w:r>
        <w:t>samtools index "VPC1_13_USA.sorted.bam"</w:t>
      </w:r>
    </w:p>
    <w:p w14:paraId="704294D8" w14:textId="77777777" w:rsidR="00B76EAD" w:rsidRDefault="00B76EAD" w:rsidP="00B76EAD">
      <w:pPr>
        <w:pStyle w:val="ListParagraph"/>
      </w:pPr>
    </w:p>
    <w:p w14:paraId="0CA5FA77" w14:textId="4C839D9E" w:rsidR="00B76EAD" w:rsidRPr="00B76EAD" w:rsidRDefault="00B76EAD" w:rsidP="00B76EAD">
      <w:pPr>
        <w:pStyle w:val="ListParagraph"/>
        <w:numPr>
          <w:ilvl w:val="0"/>
          <w:numId w:val="1"/>
        </w:numPr>
        <w:rPr>
          <w:b/>
          <w:bCs/>
        </w:rPr>
      </w:pPr>
      <w:r w:rsidRPr="00B76EAD">
        <w:rPr>
          <w:b/>
          <w:bCs/>
        </w:rPr>
        <w:t># Pileup for MR13_no_USA.sorted.bam</w:t>
      </w:r>
    </w:p>
    <w:p w14:paraId="568653BD" w14:textId="77777777" w:rsidR="00B76EAD" w:rsidRDefault="00B76EAD" w:rsidP="00B76EAD">
      <w:r>
        <w:t>samtools mpileup -f "GCA_002763495.2_F_hepatica_1.0.allpaths.pg_genomic.fna" "MR13_no_USA.sorted.bam" &gt; "MR13_no_USA.pileup"</w:t>
      </w:r>
    </w:p>
    <w:p w14:paraId="1CBFEE28" w14:textId="77777777" w:rsidR="00B76EAD" w:rsidRPr="00B76EAD" w:rsidRDefault="00B76EAD" w:rsidP="00B76EAD">
      <w:pPr>
        <w:rPr>
          <w:b/>
          <w:bCs/>
        </w:rPr>
      </w:pPr>
      <w:r w:rsidRPr="00B76EAD">
        <w:rPr>
          <w:b/>
          <w:bCs/>
        </w:rPr>
        <w:t># Pileup for VPC1_13_USA.sorted.bam</w:t>
      </w:r>
    </w:p>
    <w:p w14:paraId="76A4D6D6" w14:textId="0A204648" w:rsidR="00B76EAD" w:rsidRDefault="00B76EAD" w:rsidP="00B76EAD">
      <w:r>
        <w:t>samtools mpileup -f "GCA_002763495.2_F_hepatica_1.0.allpaths.pg_genomic.fna" "VPC1_13_USA.sorted.bam" &gt; "VPC1_13_USA.pileup"</w:t>
      </w:r>
    </w:p>
    <w:p w14:paraId="364DC77C" w14:textId="77777777" w:rsidR="00B819E4" w:rsidRDefault="00B819E4" w:rsidP="00B76EAD"/>
    <w:p w14:paraId="270F94F8" w14:textId="5C5147C9" w:rsidR="00B819E4" w:rsidRDefault="009A0096" w:rsidP="00B75830">
      <w:pPr>
        <w:pStyle w:val="ListParagraph"/>
        <w:numPr>
          <w:ilvl w:val="0"/>
          <w:numId w:val="1"/>
        </w:numPr>
        <w:rPr>
          <w:b/>
          <w:bCs/>
        </w:rPr>
      </w:pPr>
      <w:r w:rsidRPr="00B75830">
        <w:rPr>
          <w:b/>
          <w:bCs/>
        </w:rPr>
        <w:t xml:space="preserve">Generating a consensus sequence from </w:t>
      </w:r>
      <w:r w:rsidR="00B75830">
        <w:rPr>
          <w:b/>
          <w:bCs/>
        </w:rPr>
        <w:t>two</w:t>
      </w:r>
      <w:r w:rsidRPr="00B75830">
        <w:rPr>
          <w:b/>
          <w:bCs/>
        </w:rPr>
        <w:t xml:space="preserve"> samples, VPC1 1/3 and MR1 1/3_no with the </w:t>
      </w:r>
      <w:r w:rsidR="00B75830">
        <w:rPr>
          <w:b/>
          <w:bCs/>
        </w:rPr>
        <w:t>USA</w:t>
      </w:r>
      <w:r w:rsidRPr="00B75830">
        <w:rPr>
          <w:b/>
          <w:bCs/>
        </w:rPr>
        <w:t xml:space="preserve"> reference genome </w:t>
      </w:r>
      <w:r w:rsidR="00A3421E" w:rsidRPr="00A3421E">
        <w:rPr>
          <w:b/>
          <w:bCs/>
        </w:rPr>
        <w:t>GCA_002763495.2_F_hepatica_1.0.allpaths.pg_genomic.fna</w:t>
      </w:r>
    </w:p>
    <w:p w14:paraId="54D212AF" w14:textId="77777777" w:rsidR="00405D1D" w:rsidRDefault="00405D1D" w:rsidP="00405D1D">
      <w:pPr>
        <w:pStyle w:val="ListParagraph"/>
        <w:rPr>
          <w:b/>
          <w:bCs/>
        </w:rPr>
      </w:pPr>
    </w:p>
    <w:p w14:paraId="6E387ED5" w14:textId="77777777" w:rsidR="00405D1D" w:rsidRPr="00405D1D" w:rsidRDefault="00405D1D" w:rsidP="00405D1D">
      <w:pPr>
        <w:pStyle w:val="ListParagraph"/>
      </w:pPr>
      <w:r w:rsidRPr="00405D1D">
        <w:t># Call variants for VPC1_13_USA.sorted.bam</w:t>
      </w:r>
    </w:p>
    <w:p w14:paraId="0866B495" w14:textId="77777777" w:rsidR="00405D1D" w:rsidRPr="00405D1D" w:rsidRDefault="00405D1D" w:rsidP="00405D1D">
      <w:pPr>
        <w:pStyle w:val="ListParagraph"/>
      </w:pPr>
      <w:r w:rsidRPr="00405D1D">
        <w:t>bcftools mpileup -Ou -f GCA_002763495.2_F_hepatica_1.0.allpaths.pg_genomic.fna VPC1_13_USA.sorted.bam | bcftools call -mv -Ov -o VPC1_13_USA.vcf</w:t>
      </w:r>
    </w:p>
    <w:p w14:paraId="672A6DB3" w14:textId="77777777" w:rsidR="00405D1D" w:rsidRPr="00405D1D" w:rsidRDefault="00405D1D" w:rsidP="00405D1D">
      <w:pPr>
        <w:pStyle w:val="ListParagraph"/>
      </w:pPr>
    </w:p>
    <w:p w14:paraId="61BF675C" w14:textId="77777777" w:rsidR="00405D1D" w:rsidRPr="00405D1D" w:rsidRDefault="00405D1D" w:rsidP="00405D1D">
      <w:pPr>
        <w:pStyle w:val="ListParagraph"/>
      </w:pPr>
      <w:r w:rsidRPr="00405D1D">
        <w:t># Call variants for MR13_no_USA.sorted.bam</w:t>
      </w:r>
    </w:p>
    <w:p w14:paraId="628326E1" w14:textId="06ED0D84" w:rsidR="00405D1D" w:rsidRDefault="00405D1D" w:rsidP="00405D1D">
      <w:pPr>
        <w:pStyle w:val="ListParagraph"/>
      </w:pPr>
      <w:r w:rsidRPr="00405D1D">
        <w:t>bcftools mpileup -Ou -f GCA_002763495.2_F_hepatica_1.0.allpaths.pg_genomic.fna MR13_no_USA.sorted.bam | bcftools call -mv -Ov -o MR13_no_USA.vcf</w:t>
      </w:r>
    </w:p>
    <w:p w14:paraId="0E0AD0B7" w14:textId="77777777" w:rsidR="007B7F5A" w:rsidRDefault="007B7F5A" w:rsidP="00405D1D">
      <w:pPr>
        <w:pStyle w:val="ListParagraph"/>
      </w:pPr>
    </w:p>
    <w:p w14:paraId="19C410CC" w14:textId="3BC10D97" w:rsidR="007B7F5A" w:rsidRPr="007B7F5A" w:rsidRDefault="007B7F5A" w:rsidP="00405D1D">
      <w:pPr>
        <w:pStyle w:val="ListParagraph"/>
        <w:rPr>
          <w:b/>
          <w:bCs/>
        </w:rPr>
      </w:pPr>
      <w:r w:rsidRPr="007B7F5A">
        <w:rPr>
          <w:b/>
          <w:bCs/>
        </w:rPr>
        <w:t xml:space="preserve">Explanation of the command: </w:t>
      </w:r>
    </w:p>
    <w:p w14:paraId="2E7D3A5F" w14:textId="5FD73F63" w:rsidR="007B7F5A" w:rsidRDefault="007B7F5A" w:rsidP="007B7F5A">
      <w:pPr>
        <w:pStyle w:val="ListParagraph"/>
      </w:pPr>
      <w:r>
        <w:t xml:space="preserve">bcftools mpileup: This command </w:t>
      </w:r>
      <w:r>
        <w:t>generates</w:t>
      </w:r>
      <w:r>
        <w:t xml:space="preserve"> a pileup from a sorted BAM file. A pileup is a compacted representation of the alignment information at each position in the reference genome.</w:t>
      </w:r>
    </w:p>
    <w:p w14:paraId="15352103" w14:textId="77777777" w:rsidR="007B7F5A" w:rsidRDefault="007B7F5A" w:rsidP="007B7F5A">
      <w:pPr>
        <w:pStyle w:val="ListParagraph"/>
      </w:pPr>
    </w:p>
    <w:p w14:paraId="3240230B" w14:textId="64C17332" w:rsidR="007B7F5A" w:rsidRDefault="007B7F5A" w:rsidP="007B7F5A">
      <w:pPr>
        <w:pStyle w:val="ListParagraph"/>
      </w:pPr>
      <w:r>
        <w:t>-O</w:t>
      </w:r>
      <w:r>
        <w:t>v</w:t>
      </w:r>
      <w:r>
        <w:t>: Specifies the output format (</w:t>
      </w:r>
      <w:r w:rsidR="001041D7">
        <w:t>v</w:t>
      </w:r>
      <w:r>
        <w:t xml:space="preserve"> stands for uncompressed BCF).</w:t>
      </w:r>
    </w:p>
    <w:p w14:paraId="618D2440" w14:textId="77777777" w:rsidR="007B7F5A" w:rsidRDefault="007B7F5A" w:rsidP="007B7F5A">
      <w:pPr>
        <w:pStyle w:val="ListParagraph"/>
      </w:pPr>
      <w:r>
        <w:t>-f GCA_002763495.2_F_hepatica_1.0.allpaths.pg_genomic.fna: Specifies the reference genome file in FASTA format.</w:t>
      </w:r>
    </w:p>
    <w:p w14:paraId="7EB4A17C" w14:textId="77777777" w:rsidR="007B7F5A" w:rsidRDefault="007B7F5A" w:rsidP="007B7F5A">
      <w:pPr>
        <w:pStyle w:val="ListParagraph"/>
      </w:pPr>
      <w:r>
        <w:t>|: The pipe (|) symbol is used to redirect the output of the first command as the input to the next command.</w:t>
      </w:r>
    </w:p>
    <w:p w14:paraId="72A40403" w14:textId="77777777" w:rsidR="007B7F5A" w:rsidRDefault="007B7F5A" w:rsidP="007B7F5A">
      <w:pPr>
        <w:pStyle w:val="ListParagraph"/>
      </w:pPr>
    </w:p>
    <w:p w14:paraId="193ACB92" w14:textId="77777777" w:rsidR="007B7F5A" w:rsidRPr="001F467B" w:rsidRDefault="007B7F5A" w:rsidP="007B7F5A">
      <w:pPr>
        <w:pStyle w:val="ListParagraph"/>
        <w:rPr>
          <w:b/>
          <w:bCs/>
        </w:rPr>
      </w:pPr>
      <w:r w:rsidRPr="001F467B">
        <w:rPr>
          <w:b/>
          <w:bCs/>
        </w:rPr>
        <w:t>bcftools call: This command is used to call variants from the pileup.</w:t>
      </w:r>
    </w:p>
    <w:p w14:paraId="7FA069D7" w14:textId="77777777" w:rsidR="007B7F5A" w:rsidRDefault="007B7F5A" w:rsidP="007B7F5A">
      <w:pPr>
        <w:pStyle w:val="ListParagraph"/>
      </w:pPr>
    </w:p>
    <w:p w14:paraId="48095A16" w14:textId="77777777" w:rsidR="007B7F5A" w:rsidRDefault="007B7F5A" w:rsidP="007B7F5A">
      <w:pPr>
        <w:pStyle w:val="ListParagraph"/>
      </w:pPr>
      <w:r>
        <w:t>-mv: Options for variant calling:</w:t>
      </w:r>
    </w:p>
    <w:p w14:paraId="29D1D6EF" w14:textId="77777777" w:rsidR="007B7F5A" w:rsidRDefault="007B7F5A" w:rsidP="007B7F5A">
      <w:pPr>
        <w:pStyle w:val="ListParagraph"/>
      </w:pPr>
      <w:r>
        <w:t>m: Multi-allelic calling.</w:t>
      </w:r>
    </w:p>
    <w:p w14:paraId="722F599A" w14:textId="245DF061" w:rsidR="007B7F5A" w:rsidRDefault="002446B6" w:rsidP="007B7F5A">
      <w:pPr>
        <w:pStyle w:val="ListParagraph"/>
      </w:pPr>
      <w:r>
        <w:t>u</w:t>
      </w:r>
      <w:r w:rsidR="007B7F5A">
        <w:t>: Output variant sites only, excluding reference positions.</w:t>
      </w:r>
    </w:p>
    <w:p w14:paraId="1D8D4D6D" w14:textId="7A2DD463" w:rsidR="007B7F5A" w:rsidRDefault="007B7F5A" w:rsidP="007B7F5A">
      <w:pPr>
        <w:pStyle w:val="ListParagraph"/>
      </w:pPr>
      <w:r>
        <w:t>-O</w:t>
      </w:r>
      <w:r w:rsidR="002446B6">
        <w:t>u</w:t>
      </w:r>
      <w:r>
        <w:t>: Specifies the output format as a VCF file.</w:t>
      </w:r>
    </w:p>
    <w:p w14:paraId="1E52685A" w14:textId="50E01867" w:rsidR="007B7F5A" w:rsidRDefault="007B7F5A" w:rsidP="007B7F5A">
      <w:pPr>
        <w:pStyle w:val="ListParagraph"/>
      </w:pPr>
      <w:r>
        <w:t>-o VPC1_13_USA.vcf: Specifies the output file name as VPC1_13_USA.vcf.</w:t>
      </w:r>
    </w:p>
    <w:p w14:paraId="6330E7D1" w14:textId="77777777" w:rsidR="00A2319F" w:rsidRDefault="00A2319F" w:rsidP="007B7F5A">
      <w:pPr>
        <w:pStyle w:val="ListParagraph"/>
      </w:pPr>
    </w:p>
    <w:p w14:paraId="1D00DD07" w14:textId="6C864E52" w:rsidR="00712EB6" w:rsidRPr="007A2038" w:rsidRDefault="007A2038" w:rsidP="007A2038">
      <w:pPr>
        <w:pStyle w:val="ListParagraph"/>
        <w:numPr>
          <w:ilvl w:val="0"/>
          <w:numId w:val="1"/>
        </w:numPr>
        <w:rPr>
          <w:b/>
          <w:bCs/>
        </w:rPr>
      </w:pPr>
      <w:r w:rsidRPr="007A2038">
        <w:rPr>
          <w:b/>
          <w:bCs/>
        </w:rPr>
        <w:t xml:space="preserve">Compress VCF files </w:t>
      </w:r>
    </w:p>
    <w:p w14:paraId="3FEBEB81" w14:textId="77777777" w:rsidR="007A2038" w:rsidRDefault="007A2038" w:rsidP="00712EB6">
      <w:pPr>
        <w:pStyle w:val="ListParagraph"/>
        <w:rPr>
          <w:b/>
          <w:bCs/>
        </w:rPr>
      </w:pPr>
    </w:p>
    <w:p w14:paraId="31F00DAD" w14:textId="777789BC" w:rsidR="00712EB6" w:rsidRPr="00712EB6" w:rsidRDefault="00712EB6" w:rsidP="00712EB6">
      <w:pPr>
        <w:pStyle w:val="ListParagraph"/>
        <w:rPr>
          <w:b/>
          <w:bCs/>
        </w:rPr>
      </w:pPr>
      <w:r w:rsidRPr="00712EB6">
        <w:rPr>
          <w:b/>
          <w:bCs/>
        </w:rPr>
        <w:t>Compress VCF Files using bgzip:</w:t>
      </w:r>
    </w:p>
    <w:p w14:paraId="384D21FD" w14:textId="77777777" w:rsidR="00051756" w:rsidRDefault="00051756" w:rsidP="00051756">
      <w:pPr>
        <w:pStyle w:val="ListParagraph"/>
      </w:pPr>
      <w:r>
        <w:t># Compress MR13_no_USA.vcf using bgzip</w:t>
      </w:r>
    </w:p>
    <w:p w14:paraId="609E8B07" w14:textId="021DB42A" w:rsidR="00F32FF2" w:rsidRDefault="00051756" w:rsidP="00051756">
      <w:pPr>
        <w:pStyle w:val="ListParagraph"/>
      </w:pPr>
      <w:r>
        <w:t>bgzip MR13_no_USA.vcf</w:t>
      </w:r>
    </w:p>
    <w:p w14:paraId="75110DC0" w14:textId="77777777" w:rsidR="00051756" w:rsidRDefault="00051756" w:rsidP="00051756">
      <w:pPr>
        <w:pStyle w:val="ListParagraph"/>
      </w:pPr>
    </w:p>
    <w:p w14:paraId="48BA0979" w14:textId="77777777" w:rsidR="007A2038" w:rsidRPr="007A2038" w:rsidRDefault="007A2038" w:rsidP="007A2038">
      <w:pPr>
        <w:pStyle w:val="ListParagraph"/>
        <w:rPr>
          <w:b/>
          <w:bCs/>
        </w:rPr>
      </w:pPr>
      <w:r w:rsidRPr="007A2038">
        <w:rPr>
          <w:b/>
          <w:bCs/>
        </w:rPr>
        <w:t># Compress VPC1_13_USA.vcf using bgzip</w:t>
      </w:r>
    </w:p>
    <w:p w14:paraId="5FFCEF5F" w14:textId="240A4AEA" w:rsidR="00051756" w:rsidRDefault="007A2038" w:rsidP="007A2038">
      <w:pPr>
        <w:pStyle w:val="ListParagraph"/>
      </w:pPr>
      <w:r>
        <w:t>bgzip VPC1_13_USA.vcf</w:t>
      </w:r>
    </w:p>
    <w:p w14:paraId="1EDEC156" w14:textId="77777777" w:rsidR="00F32FF2" w:rsidRDefault="00F32FF2" w:rsidP="007B7F5A">
      <w:pPr>
        <w:pStyle w:val="ListParagraph"/>
      </w:pPr>
    </w:p>
    <w:p w14:paraId="4582C06D" w14:textId="7A89D897" w:rsidR="00275BD2" w:rsidRPr="00275BD2" w:rsidRDefault="00275BD2" w:rsidP="00275BD2">
      <w:pPr>
        <w:pStyle w:val="ListParagraph"/>
        <w:numPr>
          <w:ilvl w:val="0"/>
          <w:numId w:val="1"/>
        </w:numPr>
      </w:pPr>
      <w:r w:rsidRPr="00275BD2">
        <w:rPr>
          <w:b/>
          <w:bCs/>
        </w:rPr>
        <w:t xml:space="preserve">First, index the VCF File </w:t>
      </w:r>
      <w:r w:rsidRPr="00275BD2">
        <w:rPr>
          <w:b/>
          <w:bCs/>
          <w:lang w:val="en-US"/>
        </w:rPr>
        <w:t xml:space="preserve">with </w:t>
      </w:r>
      <w:r w:rsidRPr="00275BD2">
        <w:rPr>
          <w:b/>
          <w:bCs/>
        </w:rPr>
        <w:t xml:space="preserve">GATK 4.4.0.0 </w:t>
      </w:r>
    </w:p>
    <w:p w14:paraId="64681CE2" w14:textId="77777777" w:rsidR="007421D4" w:rsidRDefault="007421D4" w:rsidP="007421D4">
      <w:pPr>
        <w:pStyle w:val="ListParagraph"/>
      </w:pPr>
    </w:p>
    <w:p w14:paraId="4A6D47D9" w14:textId="77777777" w:rsidR="00152B5A" w:rsidRDefault="00152B5A" w:rsidP="00152B5A">
      <w:pPr>
        <w:pStyle w:val="ListParagraph"/>
      </w:pPr>
      <w:r>
        <w:t>java -Dsamjdk.use_async_io_read_samtools=false \</w:t>
      </w:r>
    </w:p>
    <w:p w14:paraId="5D6A1A16" w14:textId="77777777" w:rsidR="00152B5A" w:rsidRDefault="00152B5A" w:rsidP="00152B5A">
      <w:pPr>
        <w:pStyle w:val="ListParagraph"/>
      </w:pPr>
      <w:r>
        <w:t xml:space="preserve">     -Dsamjdk.use_async_io_write_samtools=true \</w:t>
      </w:r>
    </w:p>
    <w:p w14:paraId="4A77980E" w14:textId="77777777" w:rsidR="00152B5A" w:rsidRDefault="00152B5A" w:rsidP="00152B5A">
      <w:pPr>
        <w:pStyle w:val="ListParagraph"/>
      </w:pPr>
      <w:r>
        <w:t xml:space="preserve">     -Dsamjdk.use_async_io_write_tribble=false \</w:t>
      </w:r>
    </w:p>
    <w:p w14:paraId="691137A9" w14:textId="77777777" w:rsidR="00152B5A" w:rsidRDefault="00152B5A" w:rsidP="00152B5A">
      <w:pPr>
        <w:pStyle w:val="ListParagraph"/>
      </w:pPr>
      <w:r>
        <w:t xml:space="preserve">     -Dsamjdk.compression_level=2 \</w:t>
      </w:r>
    </w:p>
    <w:p w14:paraId="549141C8" w14:textId="77777777" w:rsidR="00152B5A" w:rsidRDefault="00152B5A" w:rsidP="00152B5A">
      <w:pPr>
        <w:pStyle w:val="ListParagraph"/>
      </w:pPr>
      <w:r>
        <w:t xml:space="preserve">     -jar /opt/software/pkgs/GATK/4.4.0.0-GCCcore-12.2.0-Java-17/gatk-package-4.4.0.0-local.jar \</w:t>
      </w:r>
    </w:p>
    <w:p w14:paraId="033E6963" w14:textId="63958B5E" w:rsidR="007421D4" w:rsidRDefault="00152B5A" w:rsidP="00152B5A">
      <w:pPr>
        <w:pStyle w:val="ListParagraph"/>
      </w:pPr>
      <w:r>
        <w:t xml:space="preserve">     IndexFeatureFile -I VPC1_13_USA.vcf.gz</w:t>
      </w:r>
    </w:p>
    <w:p w14:paraId="79637227" w14:textId="77777777" w:rsidR="00152B5A" w:rsidRDefault="00152B5A" w:rsidP="00152B5A">
      <w:pPr>
        <w:pStyle w:val="ListParagraph"/>
      </w:pPr>
    </w:p>
    <w:p w14:paraId="051CAA05" w14:textId="77777777" w:rsidR="00152B5A" w:rsidRDefault="00152B5A" w:rsidP="00152B5A">
      <w:pPr>
        <w:pStyle w:val="ListParagraph"/>
      </w:pPr>
    </w:p>
    <w:p w14:paraId="527A1D3E" w14:textId="77777777" w:rsidR="00AB675C" w:rsidRDefault="00AB675C" w:rsidP="00AB675C">
      <w:pPr>
        <w:pStyle w:val="ListParagraph"/>
      </w:pPr>
      <w:r>
        <w:t>java -Dsamjdk.use_async_io_read_samtools=false \</w:t>
      </w:r>
    </w:p>
    <w:p w14:paraId="31C0A1F9" w14:textId="77777777" w:rsidR="00AB675C" w:rsidRDefault="00AB675C" w:rsidP="00AB675C">
      <w:pPr>
        <w:pStyle w:val="ListParagraph"/>
      </w:pPr>
      <w:r>
        <w:t xml:space="preserve">     -Dsamjdk.use_async_io_write_samtools=true \</w:t>
      </w:r>
    </w:p>
    <w:p w14:paraId="4612AE1D" w14:textId="77777777" w:rsidR="00AB675C" w:rsidRDefault="00AB675C" w:rsidP="00AB675C">
      <w:pPr>
        <w:pStyle w:val="ListParagraph"/>
      </w:pPr>
      <w:r>
        <w:t xml:space="preserve">     -Dsamjdk.use_async_io_write_tribble=false \</w:t>
      </w:r>
    </w:p>
    <w:p w14:paraId="55AE7483" w14:textId="77777777" w:rsidR="00AB675C" w:rsidRDefault="00AB675C" w:rsidP="00AB675C">
      <w:pPr>
        <w:pStyle w:val="ListParagraph"/>
      </w:pPr>
      <w:r>
        <w:t xml:space="preserve">     -Dsamjdk.compression_level=2 \</w:t>
      </w:r>
    </w:p>
    <w:p w14:paraId="20B8A799" w14:textId="77777777" w:rsidR="00AB675C" w:rsidRDefault="00AB675C" w:rsidP="00AB675C">
      <w:pPr>
        <w:pStyle w:val="ListParagraph"/>
      </w:pPr>
      <w:r>
        <w:t xml:space="preserve">     -jar /opt/software/pkgs/GATK/4.4.0.0-GCCcore-12.2.0-Java-17/gatk-package-4.4.0.0-local.jar \</w:t>
      </w:r>
    </w:p>
    <w:p w14:paraId="6F9ED113" w14:textId="67026289" w:rsidR="00F32FF2" w:rsidRDefault="00AB675C" w:rsidP="00AB675C">
      <w:pPr>
        <w:pStyle w:val="ListParagraph"/>
      </w:pPr>
      <w:r>
        <w:t xml:space="preserve">     IndexFeatureFile -I MR13_no_USA.vcf.gz</w:t>
      </w:r>
    </w:p>
    <w:p w14:paraId="6F00EB17" w14:textId="77777777" w:rsidR="003C7846" w:rsidRDefault="003C7846" w:rsidP="00AB675C">
      <w:pPr>
        <w:pStyle w:val="ListParagraph"/>
      </w:pPr>
    </w:p>
    <w:p w14:paraId="5DCA5E38" w14:textId="77777777" w:rsidR="00C74237" w:rsidRPr="00C74237" w:rsidRDefault="00C74237" w:rsidP="00C74237">
      <w:pPr>
        <w:pStyle w:val="ListParagraph"/>
        <w:numPr>
          <w:ilvl w:val="0"/>
          <w:numId w:val="1"/>
        </w:numPr>
        <w:rPr>
          <w:b/>
          <w:bCs/>
        </w:rPr>
      </w:pPr>
      <w:r w:rsidRPr="00C74237">
        <w:rPr>
          <w:b/>
          <w:bCs/>
        </w:rPr>
        <w:t xml:space="preserve">Then filter variants with GATK 4.4.0.0 </w:t>
      </w:r>
    </w:p>
    <w:p w14:paraId="68545F5E" w14:textId="77777777" w:rsidR="00AE6A41" w:rsidRDefault="00AE6A41" w:rsidP="00AE6A41">
      <w:pPr>
        <w:pStyle w:val="ListParagraph"/>
      </w:pPr>
      <w:r>
        <w:t># For MR13_no_USA.vcf.gz</w:t>
      </w:r>
    </w:p>
    <w:p w14:paraId="07DB9768" w14:textId="77777777" w:rsidR="00AE6A41" w:rsidRDefault="00AE6A41" w:rsidP="00AE6A41">
      <w:pPr>
        <w:pStyle w:val="ListParagraph"/>
      </w:pPr>
      <w:r>
        <w:t>gatk VariantFiltration -V MR13_no_USA.vcf.gz -O MR13_3filtered_variants.vcf.gz --filter-expression "QD &lt; 2.0 || FS &gt; 60.0 || MQ &lt; 40.0" --filter-name "basic_filter"</w:t>
      </w:r>
    </w:p>
    <w:p w14:paraId="0E4C26BC" w14:textId="77777777" w:rsidR="00AE6A41" w:rsidRDefault="00AE6A41" w:rsidP="00AE6A41">
      <w:pPr>
        <w:pStyle w:val="ListParagraph"/>
      </w:pPr>
    </w:p>
    <w:p w14:paraId="1A76A562" w14:textId="77777777" w:rsidR="00AE6A41" w:rsidRDefault="00AE6A41" w:rsidP="00AE6A41">
      <w:pPr>
        <w:pStyle w:val="ListParagraph"/>
      </w:pPr>
      <w:r>
        <w:t># For VPC1_13_USA.vcf.gz</w:t>
      </w:r>
    </w:p>
    <w:p w14:paraId="07AD15D3" w14:textId="54B36516" w:rsidR="003C7846" w:rsidRDefault="00AE6A41" w:rsidP="00AE6A41">
      <w:pPr>
        <w:pStyle w:val="ListParagraph"/>
      </w:pPr>
      <w:r>
        <w:t>gatk VariantFiltration -V VPC1_13_USA.vcf.gz -O VPC1_3filtered_variants.vcf.gz --filter-expression "QD &lt; 2.0 || FS &gt; 60.0 || MQ &lt; 40.0" --filter-name "basic_filter"</w:t>
      </w:r>
    </w:p>
    <w:p w14:paraId="201E0D98" w14:textId="77777777" w:rsidR="00E01BB9" w:rsidRDefault="00E01BB9" w:rsidP="00AE6A41">
      <w:pPr>
        <w:pStyle w:val="ListParagraph"/>
      </w:pPr>
    </w:p>
    <w:p w14:paraId="78370A69" w14:textId="5285128B" w:rsidR="003555BD" w:rsidRPr="00E01BB9" w:rsidRDefault="00E01BB9" w:rsidP="00E01BB9">
      <w:pPr>
        <w:pStyle w:val="ListParagraph"/>
        <w:numPr>
          <w:ilvl w:val="0"/>
          <w:numId w:val="1"/>
        </w:numPr>
        <w:rPr>
          <w:b/>
          <w:bCs/>
        </w:rPr>
      </w:pPr>
      <w:r w:rsidRPr="00E01BB9">
        <w:rPr>
          <w:b/>
          <w:bCs/>
        </w:rPr>
        <w:t>Then, Create a PASS-Only VCF files for both samples with GATK 4.4.0.0</w:t>
      </w:r>
    </w:p>
    <w:p w14:paraId="37B5B322" w14:textId="77777777" w:rsidR="009D1E85" w:rsidRDefault="009D1E85" w:rsidP="009D1E85">
      <w:r>
        <w:t># For MR13_no_USA.vcf.gz</w:t>
      </w:r>
    </w:p>
    <w:p w14:paraId="50A5E7CE" w14:textId="77777777" w:rsidR="009D1E85" w:rsidRDefault="009D1E85" w:rsidP="009D1E85">
      <w:r>
        <w:t>java -Dsamjdk.use_async_io_read_samtools=false \</w:t>
      </w:r>
    </w:p>
    <w:p w14:paraId="07BABC7B" w14:textId="77777777" w:rsidR="009D1E85" w:rsidRDefault="009D1E85" w:rsidP="009D1E85">
      <w:r>
        <w:lastRenderedPageBreak/>
        <w:t xml:space="preserve">     -Dsamjdk.use_async_io_write_samtools=true \</w:t>
      </w:r>
    </w:p>
    <w:p w14:paraId="21DD6AB7" w14:textId="77777777" w:rsidR="009D1E85" w:rsidRDefault="009D1E85" w:rsidP="009D1E85">
      <w:r>
        <w:t xml:space="preserve">     -Dsamjdk.use_async_io_write_tribble=false \</w:t>
      </w:r>
    </w:p>
    <w:p w14:paraId="4653B284" w14:textId="77777777" w:rsidR="009D1E85" w:rsidRDefault="009D1E85" w:rsidP="009D1E85">
      <w:r>
        <w:t xml:space="preserve">     -Dsamjdk.compression_level=2 \</w:t>
      </w:r>
    </w:p>
    <w:p w14:paraId="13F44919" w14:textId="77777777" w:rsidR="009D1E85" w:rsidRDefault="009D1E85" w:rsidP="009D1E85">
      <w:r>
        <w:t xml:space="preserve">     -jar /opt/software/pkgs/GATK/4.4.0.0-GCCcore-12.2.0-Java-17/gatk-package-4.4.0.0-local.jar \</w:t>
      </w:r>
    </w:p>
    <w:p w14:paraId="1DA50113" w14:textId="77777777" w:rsidR="009D1E85" w:rsidRDefault="009D1E85" w:rsidP="009D1E85">
      <w:r>
        <w:t xml:space="preserve">     SelectVariants -V /parallel_scratch/ma04426/Ref\ assembly\ F_hepatica_1.0.allpaths/MR13_3filtered_variants.vcf.gz --exclude-filtered true -O /parallel_scratch/ma04426/Ref\ assembly\ F_hepatica_1.0.allpaths/MR13_3pass_variants.vcf.gz</w:t>
      </w:r>
    </w:p>
    <w:p w14:paraId="5E270A32" w14:textId="77777777" w:rsidR="009D1E85" w:rsidRDefault="009D1E85" w:rsidP="009D1E85"/>
    <w:p w14:paraId="1ABF0745" w14:textId="77777777" w:rsidR="009D1E85" w:rsidRDefault="009D1E85" w:rsidP="009D1E85">
      <w:r>
        <w:t># For VPC1_13_USA.vcf.gz</w:t>
      </w:r>
    </w:p>
    <w:p w14:paraId="2D869325" w14:textId="77777777" w:rsidR="009D1E85" w:rsidRDefault="009D1E85" w:rsidP="009D1E85">
      <w:r>
        <w:t>java -Dsamjdk.use_async_io_read_samtools=false \</w:t>
      </w:r>
    </w:p>
    <w:p w14:paraId="1EC7CB4F" w14:textId="77777777" w:rsidR="009D1E85" w:rsidRDefault="009D1E85" w:rsidP="009D1E85">
      <w:r>
        <w:t xml:space="preserve">     -Dsamjdk.use_async_io_write_samtools=true \</w:t>
      </w:r>
    </w:p>
    <w:p w14:paraId="71CF5982" w14:textId="77777777" w:rsidR="009D1E85" w:rsidRDefault="009D1E85" w:rsidP="009D1E85">
      <w:r>
        <w:t xml:space="preserve">     -Dsamjdk.use_async_io_write_tribble=false \</w:t>
      </w:r>
    </w:p>
    <w:p w14:paraId="3AA9B8D4" w14:textId="77777777" w:rsidR="009D1E85" w:rsidRDefault="009D1E85" w:rsidP="009D1E85">
      <w:r>
        <w:t xml:space="preserve">     -Dsamjdk.compression_level=2 \</w:t>
      </w:r>
    </w:p>
    <w:p w14:paraId="1C24665F" w14:textId="77777777" w:rsidR="009D1E85" w:rsidRDefault="009D1E85" w:rsidP="009D1E85">
      <w:r>
        <w:t xml:space="preserve">     -jar /opt/software/pkgs/GATK/4.4.0.0-GCCcore-12.2.0-Java-17/gatk-package-4.4.0.0-local.jar \</w:t>
      </w:r>
    </w:p>
    <w:p w14:paraId="32E05B88" w14:textId="3B781DAF" w:rsidR="003555BD" w:rsidRDefault="009D1E85" w:rsidP="009D1E85">
      <w:r>
        <w:t xml:space="preserve">     SelectVariants -V /parallel_scratch/ma04426/Ref\ assembly\ F_hepatica_1.0.allpaths/VPC1_3filtered_variants.vcf.gz --exclude-filtered true -O /parallel_scratch/ma04426/Ref\ assembly\ F_hepatica_1.0.allpaths/VPC1_3pass_variants.vcf.gz</w:t>
      </w:r>
    </w:p>
    <w:p w14:paraId="5F65D269" w14:textId="77777777" w:rsidR="002932C9" w:rsidRDefault="002932C9" w:rsidP="009D1E85"/>
    <w:p w14:paraId="329AC843" w14:textId="77777777" w:rsidR="00E17E10" w:rsidRPr="00E17E10" w:rsidRDefault="00E17E10" w:rsidP="00E17E10">
      <w:pPr>
        <w:pStyle w:val="ListParagraph"/>
        <w:numPr>
          <w:ilvl w:val="0"/>
          <w:numId w:val="1"/>
        </w:numPr>
        <w:rPr>
          <w:b/>
          <w:bCs/>
        </w:rPr>
      </w:pPr>
      <w:r w:rsidRPr="00E17E10">
        <w:rPr>
          <w:b/>
          <w:bCs/>
        </w:rPr>
        <w:t>Merge VCF Files using module load GCC/12.2.0 BCFtools/1.17</w:t>
      </w:r>
    </w:p>
    <w:p w14:paraId="73D9B647" w14:textId="5FAD5766" w:rsidR="002932C9" w:rsidRDefault="008914BC" w:rsidP="008914BC">
      <w:pPr>
        <w:pStyle w:val="ListParagraph"/>
      </w:pPr>
      <w:r w:rsidRPr="008914BC">
        <w:t>bcftools merge MR13_3pass_variants.vcf.gz VPC1_3pass_variants.vcf.gz -o merged_variants.vcf</w:t>
      </w:r>
    </w:p>
    <w:p w14:paraId="7BAFCD00" w14:textId="77777777" w:rsidR="00244D35" w:rsidRDefault="00244D35" w:rsidP="008914BC">
      <w:pPr>
        <w:pStyle w:val="ListParagraph"/>
      </w:pPr>
    </w:p>
    <w:p w14:paraId="6FC2DAE7" w14:textId="77777777" w:rsidR="00244D35" w:rsidRPr="00244D35" w:rsidRDefault="00244D35" w:rsidP="00244D35">
      <w:pPr>
        <w:pStyle w:val="ListParagraph"/>
        <w:numPr>
          <w:ilvl w:val="0"/>
          <w:numId w:val="1"/>
        </w:numPr>
      </w:pPr>
      <w:r w:rsidRPr="00244D35">
        <w:rPr>
          <w:b/>
          <w:bCs/>
          <w:lang w:val="en-US"/>
        </w:rPr>
        <w:t>Compress the VCF File with bgzip:</w:t>
      </w:r>
    </w:p>
    <w:p w14:paraId="2154C230" w14:textId="77777777" w:rsidR="00244D35" w:rsidRDefault="00244D35" w:rsidP="008C0BBF">
      <w:pPr>
        <w:pStyle w:val="ListParagraph"/>
      </w:pPr>
      <w:r w:rsidRPr="00244D35">
        <w:t>bgzip merged_variants.vcf</w:t>
      </w:r>
    </w:p>
    <w:p w14:paraId="76A7204E" w14:textId="77777777" w:rsidR="00353D0C" w:rsidRPr="00244D35" w:rsidRDefault="00353D0C" w:rsidP="008C0BBF">
      <w:pPr>
        <w:pStyle w:val="ListParagraph"/>
      </w:pPr>
    </w:p>
    <w:p w14:paraId="7EFA2785" w14:textId="06516692" w:rsidR="00353D0C" w:rsidRPr="00353D0C" w:rsidRDefault="00353D0C" w:rsidP="00353D0C">
      <w:pPr>
        <w:pStyle w:val="ListParagraph"/>
        <w:numPr>
          <w:ilvl w:val="0"/>
          <w:numId w:val="1"/>
        </w:numPr>
        <w:rPr>
          <w:b/>
          <w:bCs/>
        </w:rPr>
      </w:pPr>
      <w:r w:rsidRPr="00353D0C">
        <w:rPr>
          <w:b/>
          <w:bCs/>
        </w:rPr>
        <w:t>Sort and Index the Merged Variants:</w:t>
      </w:r>
    </w:p>
    <w:p w14:paraId="177B5946" w14:textId="77777777" w:rsidR="000A70D8" w:rsidRDefault="000A70D8" w:rsidP="000A70D8">
      <w:pPr>
        <w:pStyle w:val="ListParagraph"/>
      </w:pPr>
      <w:r>
        <w:t># Sort the gzipped VCF file and save the sorted VCF file</w:t>
      </w:r>
    </w:p>
    <w:p w14:paraId="721C9CFB" w14:textId="77777777" w:rsidR="000A70D8" w:rsidRDefault="000A70D8" w:rsidP="000A70D8">
      <w:pPr>
        <w:pStyle w:val="ListParagraph"/>
      </w:pPr>
      <w:r>
        <w:t>bcftools sort merged_variants.vcf.gz -o sorted_merged_variants.vcf</w:t>
      </w:r>
    </w:p>
    <w:p w14:paraId="29B90DCF" w14:textId="77777777" w:rsidR="00922BFE" w:rsidRDefault="00922BFE" w:rsidP="000A70D8">
      <w:pPr>
        <w:pStyle w:val="ListParagraph"/>
      </w:pPr>
    </w:p>
    <w:p w14:paraId="4EBF3F1F" w14:textId="47B4C57F" w:rsidR="000A70D8" w:rsidRDefault="00922BFE" w:rsidP="000A70D8">
      <w:pPr>
        <w:pStyle w:val="ListParagraph"/>
      </w:pPr>
      <w:r w:rsidRPr="00244D35">
        <w:t>bgzip</w:t>
      </w:r>
      <w:r w:rsidRPr="00922BFE">
        <w:t xml:space="preserve"> </w:t>
      </w:r>
      <w:r w:rsidRPr="00922BFE">
        <w:t>sorted_merged_variants.vcf</w:t>
      </w:r>
    </w:p>
    <w:p w14:paraId="550A4311" w14:textId="77777777" w:rsidR="00922BFE" w:rsidRDefault="00922BFE" w:rsidP="000A70D8">
      <w:pPr>
        <w:pStyle w:val="ListParagraph"/>
      </w:pPr>
    </w:p>
    <w:p w14:paraId="19E55E82" w14:textId="77777777" w:rsidR="000A70D8" w:rsidRDefault="000A70D8" w:rsidP="000A70D8">
      <w:pPr>
        <w:pStyle w:val="ListParagraph"/>
      </w:pPr>
      <w:r>
        <w:t># Index the sorted VCF file</w:t>
      </w:r>
    </w:p>
    <w:p w14:paraId="3656FB43" w14:textId="4E510A58" w:rsidR="00244D35" w:rsidRDefault="000A70D8" w:rsidP="000A70D8">
      <w:pPr>
        <w:pStyle w:val="ListParagraph"/>
      </w:pPr>
      <w:r>
        <w:t xml:space="preserve">bcftools index </w:t>
      </w:r>
      <w:r w:rsidR="0096275A" w:rsidRPr="0096275A">
        <w:t>sorted_merged_variants.vcf.gz</w:t>
      </w:r>
    </w:p>
    <w:p w14:paraId="1F81EBC1" w14:textId="77777777" w:rsidR="00DE5FB4" w:rsidRPr="00276A77" w:rsidRDefault="00DE5FB4" w:rsidP="000A70D8">
      <w:pPr>
        <w:pStyle w:val="ListParagraph"/>
        <w:rPr>
          <w:b/>
          <w:bCs/>
        </w:rPr>
      </w:pPr>
    </w:p>
    <w:p w14:paraId="2581BFD4" w14:textId="73AD95DF" w:rsidR="00DE5FB4" w:rsidRDefault="00276A77" w:rsidP="00DE5FB4">
      <w:pPr>
        <w:pStyle w:val="ListParagraph"/>
        <w:numPr>
          <w:ilvl w:val="0"/>
          <w:numId w:val="1"/>
        </w:numPr>
        <w:rPr>
          <w:b/>
          <w:bCs/>
        </w:rPr>
      </w:pPr>
      <w:r w:rsidRPr="00276A77">
        <w:rPr>
          <w:b/>
          <w:bCs/>
        </w:rPr>
        <w:t>Create the Consensus Sequence</w:t>
      </w:r>
    </w:p>
    <w:p w14:paraId="03EE0E01" w14:textId="77777777" w:rsidR="00276A77" w:rsidRDefault="00276A77" w:rsidP="00276A77">
      <w:pPr>
        <w:pStyle w:val="ListParagraph"/>
      </w:pPr>
    </w:p>
    <w:p w14:paraId="5DAC565F" w14:textId="77777777" w:rsidR="00A36CC0" w:rsidRPr="00A36CC0" w:rsidRDefault="00A36CC0" w:rsidP="00A36CC0">
      <w:pPr>
        <w:pStyle w:val="ListParagraph"/>
      </w:pPr>
      <w:r w:rsidRPr="00A36CC0">
        <w:t>Index the Compressed VCF File</w:t>
      </w:r>
    </w:p>
    <w:p w14:paraId="5A392E28" w14:textId="77777777" w:rsidR="0006319F" w:rsidRDefault="0006319F" w:rsidP="00A36CC0">
      <w:pPr>
        <w:pStyle w:val="ListParagraph"/>
      </w:pPr>
      <w:r w:rsidRPr="0006319F">
        <w:t>tabix -p vcf merged_variants.vcf.gz</w:t>
      </w:r>
    </w:p>
    <w:p w14:paraId="1D5D1E7F" w14:textId="77777777" w:rsidR="0006319F" w:rsidRDefault="0006319F" w:rsidP="00A36CC0">
      <w:pPr>
        <w:pStyle w:val="ListParagraph"/>
      </w:pPr>
    </w:p>
    <w:p w14:paraId="6EBD276E" w14:textId="5EAC91AA" w:rsidR="00A36CC0" w:rsidRPr="00A36CC0" w:rsidRDefault="00A36CC0" w:rsidP="00A36CC0">
      <w:pPr>
        <w:pStyle w:val="ListParagraph"/>
        <w:rPr>
          <w:b/>
          <w:bCs/>
        </w:rPr>
      </w:pPr>
      <w:r w:rsidRPr="00A36CC0">
        <w:rPr>
          <w:b/>
          <w:bCs/>
        </w:rPr>
        <w:t>Generate the Consensus Sequence:</w:t>
      </w:r>
    </w:p>
    <w:p w14:paraId="13722DDF" w14:textId="6EAB36EE" w:rsidR="00FF25E9" w:rsidRDefault="00B41CED" w:rsidP="00A36CC0">
      <w:pPr>
        <w:pStyle w:val="ListParagraph"/>
      </w:pPr>
      <w:r w:rsidRPr="00B41CED">
        <w:lastRenderedPageBreak/>
        <w:t>bcftools consensus -f GCA_002763495.2_F_hepatica_1.0.allpaths.pg_genomic.fna -o consensus_sequence.fa merged_variants.vcf.gz</w:t>
      </w:r>
    </w:p>
    <w:p w14:paraId="480B4E25" w14:textId="77777777" w:rsidR="00B41CED" w:rsidRPr="00502447" w:rsidRDefault="00B41CED" w:rsidP="00A36CC0">
      <w:pPr>
        <w:pStyle w:val="ListParagraph"/>
        <w:rPr>
          <w:b/>
          <w:bCs/>
        </w:rPr>
      </w:pPr>
    </w:p>
    <w:p w14:paraId="41F28C91" w14:textId="20FD4000" w:rsidR="005737D0" w:rsidRDefault="0017147E" w:rsidP="005737D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You can s</w:t>
      </w:r>
      <w:r w:rsidR="00502447" w:rsidRPr="00502447">
        <w:rPr>
          <w:b/>
          <w:bCs/>
        </w:rPr>
        <w:t xml:space="preserve">ee </w:t>
      </w:r>
      <w:r>
        <w:rPr>
          <w:b/>
          <w:bCs/>
        </w:rPr>
        <w:t xml:space="preserve">and </w:t>
      </w:r>
      <w:r w:rsidR="007519C9">
        <w:rPr>
          <w:b/>
          <w:bCs/>
        </w:rPr>
        <w:t>examine</w:t>
      </w:r>
      <w:r>
        <w:rPr>
          <w:b/>
          <w:bCs/>
        </w:rPr>
        <w:t xml:space="preserve"> </w:t>
      </w:r>
      <w:r w:rsidR="00502447" w:rsidRPr="00502447">
        <w:rPr>
          <w:b/>
          <w:bCs/>
        </w:rPr>
        <w:t xml:space="preserve">the consensus sequence in </w:t>
      </w:r>
      <w:r>
        <w:rPr>
          <w:b/>
          <w:bCs/>
        </w:rPr>
        <w:t xml:space="preserve">the </w:t>
      </w:r>
      <w:r w:rsidR="00502447" w:rsidRPr="00502447">
        <w:rPr>
          <w:b/>
          <w:bCs/>
        </w:rPr>
        <w:t>IGV viewer</w:t>
      </w:r>
    </w:p>
    <w:p w14:paraId="696A6624" w14:textId="77777777" w:rsidR="00850773" w:rsidRPr="00502447" w:rsidRDefault="00850773" w:rsidP="00850773">
      <w:pPr>
        <w:pStyle w:val="ListParagraph"/>
        <w:rPr>
          <w:b/>
          <w:bCs/>
        </w:rPr>
      </w:pPr>
    </w:p>
    <w:p w14:paraId="16211D42" w14:textId="11964D39" w:rsidR="00502447" w:rsidRDefault="00850773" w:rsidP="00502447">
      <w:pPr>
        <w:pStyle w:val="ListParagraph"/>
        <w:numPr>
          <w:ilvl w:val="0"/>
          <w:numId w:val="1"/>
        </w:numPr>
      </w:pPr>
      <w:r w:rsidRPr="00C672F1">
        <w:rPr>
          <w:b/>
          <w:bCs/>
        </w:rPr>
        <w:t>Extract fragments from the reference genome</w:t>
      </w:r>
      <w:r w:rsidR="00B41CED">
        <w:t xml:space="preserve"> </w:t>
      </w:r>
      <w:r w:rsidR="00B41CED" w:rsidRPr="00B41CED">
        <w:t>GCA_002763495.2_F_hepatica_1.0.allpaths.pg_genomic.fna</w:t>
      </w:r>
      <w:r w:rsidR="00B41CED" w:rsidRPr="00850773">
        <w:t xml:space="preserve"> </w:t>
      </w:r>
      <w:r w:rsidR="00940F53">
        <w:t xml:space="preserve">using </w:t>
      </w:r>
      <w:r w:rsidRPr="00850773">
        <w:t xml:space="preserve">the merged VCF file </w:t>
      </w:r>
      <w:r w:rsidR="00940F53">
        <w:t>with</w:t>
      </w:r>
      <w:r w:rsidRPr="00850773">
        <w:t xml:space="preserve"> threshold limits 5 or more consecutive or non-consecutive SNPs</w:t>
      </w:r>
    </w:p>
    <w:p w14:paraId="6BD2083E" w14:textId="77777777" w:rsidR="007F4C45" w:rsidRDefault="007F4C45" w:rsidP="00940F53">
      <w:pPr>
        <w:pStyle w:val="ListParagraph"/>
      </w:pPr>
    </w:p>
    <w:p w14:paraId="590A05C1" w14:textId="733E179A" w:rsidR="00940F53" w:rsidRDefault="007F4C45" w:rsidP="00940F53">
      <w:pPr>
        <w:pStyle w:val="ListParagraph"/>
      </w:pPr>
      <w:r>
        <w:t>To do this</w:t>
      </w:r>
      <w:r w:rsidR="00B3389A">
        <w:t>,</w:t>
      </w:r>
      <w:r>
        <w:t xml:space="preserve"> first produce a BED file </w:t>
      </w:r>
      <w:r w:rsidR="004A6ABE" w:rsidRPr="004A6ABE">
        <w:t xml:space="preserve">from </w:t>
      </w:r>
      <w:r w:rsidR="00B3389A">
        <w:t xml:space="preserve">the </w:t>
      </w:r>
      <w:r w:rsidR="004A6ABE" w:rsidRPr="004A6ABE">
        <w:t>merged VCF file</w:t>
      </w:r>
      <w:r w:rsidR="004A6ABE">
        <w:t xml:space="preserve"> </w:t>
      </w:r>
      <w:r w:rsidR="004A6ABE">
        <w:t>with</w:t>
      </w:r>
      <w:r w:rsidR="004A6ABE" w:rsidRPr="00850773">
        <w:t xml:space="preserve"> threshold limits 5 or more consecutive or non-consecutive SNPs</w:t>
      </w:r>
    </w:p>
    <w:p w14:paraId="6E3B9CE3" w14:textId="77777777" w:rsidR="007F4C45" w:rsidRDefault="007F4C45" w:rsidP="00940F53">
      <w:pPr>
        <w:pStyle w:val="ListParagraph"/>
      </w:pPr>
    </w:p>
    <w:p w14:paraId="0615C6A9" w14:textId="77777777" w:rsidR="002F5687" w:rsidRPr="002F5687" w:rsidRDefault="002F5687" w:rsidP="002F5687">
      <w:pPr>
        <w:pStyle w:val="ListParagraph"/>
      </w:pPr>
      <w:r w:rsidRPr="002F5687">
        <w:t>bcftools query -f '%CHROM\t%POS\n' merged_variants.vcf.gz | \</w:t>
      </w:r>
    </w:p>
    <w:p w14:paraId="0C73013D" w14:textId="77777777" w:rsidR="002F5687" w:rsidRPr="002F5687" w:rsidRDefault="002F5687" w:rsidP="002F5687">
      <w:pPr>
        <w:pStyle w:val="ListParagraph"/>
      </w:pPr>
      <w:r w:rsidRPr="002F5687">
        <w:t xml:space="preserve">  awk -v threshold=5 '{</w:t>
      </w:r>
    </w:p>
    <w:p w14:paraId="33032B59" w14:textId="77777777" w:rsidR="002F5687" w:rsidRPr="002F5687" w:rsidRDefault="002F5687" w:rsidP="002F5687">
      <w:pPr>
        <w:pStyle w:val="ListParagraph"/>
      </w:pPr>
      <w:r w:rsidRPr="002F5687">
        <w:t xml:space="preserve">    if (last_chrom != $1) {</w:t>
      </w:r>
    </w:p>
    <w:p w14:paraId="1BA2B2ED" w14:textId="77777777" w:rsidR="002F5687" w:rsidRPr="002F5687" w:rsidRDefault="002F5687" w:rsidP="002F5687">
      <w:pPr>
        <w:pStyle w:val="ListParagraph"/>
      </w:pPr>
      <w:r w:rsidRPr="002F5687">
        <w:t xml:space="preserve">        last_chrom = $1</w:t>
      </w:r>
    </w:p>
    <w:p w14:paraId="4BB6ED69" w14:textId="77777777" w:rsidR="002F5687" w:rsidRPr="002F5687" w:rsidRDefault="002F5687" w:rsidP="002F5687">
      <w:pPr>
        <w:pStyle w:val="ListParagraph"/>
      </w:pPr>
      <w:r w:rsidRPr="002F5687">
        <w:t xml:space="preserve">        last_pos = $2</w:t>
      </w:r>
    </w:p>
    <w:p w14:paraId="43BEC1A4" w14:textId="77777777" w:rsidR="002F5687" w:rsidRPr="002F5687" w:rsidRDefault="002F5687" w:rsidP="002F5687">
      <w:pPr>
        <w:pStyle w:val="ListParagraph"/>
      </w:pPr>
      <w:r w:rsidRPr="002F5687">
        <w:t xml:space="preserve">        snp_count = 1</w:t>
      </w:r>
    </w:p>
    <w:p w14:paraId="08178B05" w14:textId="77777777" w:rsidR="002F5687" w:rsidRPr="002F5687" w:rsidRDefault="002F5687" w:rsidP="002F5687">
      <w:pPr>
        <w:pStyle w:val="ListParagraph"/>
      </w:pPr>
      <w:r w:rsidRPr="002F5687">
        <w:t xml:space="preserve">    } else {</w:t>
      </w:r>
    </w:p>
    <w:p w14:paraId="0A3CFB83" w14:textId="77777777" w:rsidR="002F5687" w:rsidRPr="002F5687" w:rsidRDefault="002F5687" w:rsidP="002F5687">
      <w:pPr>
        <w:pStyle w:val="ListParagraph"/>
      </w:pPr>
      <w:r w:rsidRPr="002F5687">
        <w:t xml:space="preserve">        if ($2 &lt;= last_pos + 1) {</w:t>
      </w:r>
    </w:p>
    <w:p w14:paraId="60898902" w14:textId="77777777" w:rsidR="002F5687" w:rsidRPr="002F5687" w:rsidRDefault="002F5687" w:rsidP="002F5687">
      <w:pPr>
        <w:pStyle w:val="ListParagraph"/>
      </w:pPr>
      <w:r w:rsidRPr="002F5687">
        <w:t xml:space="preserve">            snp_count++</w:t>
      </w:r>
    </w:p>
    <w:p w14:paraId="175A0951" w14:textId="77777777" w:rsidR="002F5687" w:rsidRPr="002F5687" w:rsidRDefault="002F5687" w:rsidP="002F5687">
      <w:pPr>
        <w:pStyle w:val="ListParagraph"/>
      </w:pPr>
      <w:r w:rsidRPr="002F5687">
        <w:t xml:space="preserve">        } else {</w:t>
      </w:r>
    </w:p>
    <w:p w14:paraId="74241801" w14:textId="77777777" w:rsidR="002F5687" w:rsidRPr="002F5687" w:rsidRDefault="002F5687" w:rsidP="002F5687">
      <w:pPr>
        <w:pStyle w:val="ListParagraph"/>
      </w:pPr>
      <w:r w:rsidRPr="002F5687">
        <w:t xml:space="preserve">            snp_count = 1</w:t>
      </w:r>
    </w:p>
    <w:p w14:paraId="27B9C551" w14:textId="77777777" w:rsidR="002F5687" w:rsidRPr="002F5687" w:rsidRDefault="002F5687" w:rsidP="002F5687">
      <w:pPr>
        <w:pStyle w:val="ListParagraph"/>
      </w:pPr>
      <w:r w:rsidRPr="002F5687">
        <w:t xml:space="preserve">        }</w:t>
      </w:r>
    </w:p>
    <w:p w14:paraId="1CD37E15" w14:textId="77777777" w:rsidR="002F5687" w:rsidRPr="002F5687" w:rsidRDefault="002F5687" w:rsidP="002F5687">
      <w:pPr>
        <w:pStyle w:val="ListParagraph"/>
      </w:pPr>
      <w:r w:rsidRPr="002F5687">
        <w:t xml:space="preserve">    }</w:t>
      </w:r>
    </w:p>
    <w:p w14:paraId="7898B44E" w14:textId="77777777" w:rsidR="002F5687" w:rsidRPr="002F5687" w:rsidRDefault="002F5687" w:rsidP="002F5687">
      <w:pPr>
        <w:pStyle w:val="ListParagraph"/>
      </w:pPr>
      <w:r w:rsidRPr="002F5687">
        <w:t xml:space="preserve">    last_pos = $2</w:t>
      </w:r>
    </w:p>
    <w:p w14:paraId="154A1BE2" w14:textId="77777777" w:rsidR="002F5687" w:rsidRPr="002F5687" w:rsidRDefault="002F5687" w:rsidP="002F5687">
      <w:pPr>
        <w:pStyle w:val="ListParagraph"/>
      </w:pPr>
      <w:r w:rsidRPr="002F5687">
        <w:t xml:space="preserve">    if (snp_count &gt;= threshold) {</w:t>
      </w:r>
    </w:p>
    <w:p w14:paraId="571C7734" w14:textId="77777777" w:rsidR="002F5687" w:rsidRPr="002F5687" w:rsidRDefault="002F5687" w:rsidP="002F5687">
      <w:pPr>
        <w:pStyle w:val="ListParagraph"/>
      </w:pPr>
      <w:r w:rsidRPr="002F5687">
        <w:t xml:space="preserve">        print $1, $2 - snp_count + 1, $2</w:t>
      </w:r>
    </w:p>
    <w:p w14:paraId="7A15F861" w14:textId="77777777" w:rsidR="002F5687" w:rsidRPr="002F5687" w:rsidRDefault="002F5687" w:rsidP="002F5687">
      <w:pPr>
        <w:pStyle w:val="ListParagraph"/>
      </w:pPr>
      <w:r w:rsidRPr="002F5687">
        <w:t xml:space="preserve">    }</w:t>
      </w:r>
    </w:p>
    <w:p w14:paraId="5486F8F7" w14:textId="37E6900F" w:rsidR="00940F53" w:rsidRDefault="002F5687" w:rsidP="002F5687">
      <w:pPr>
        <w:pStyle w:val="ListParagraph"/>
      </w:pPr>
      <w:r w:rsidRPr="002F5687">
        <w:t>}' &gt; consecutive_5_or_more_snps.bed</w:t>
      </w:r>
    </w:p>
    <w:p w14:paraId="03C61B90" w14:textId="77777777" w:rsidR="00EB1F97" w:rsidRDefault="00EB1F97" w:rsidP="002F5687">
      <w:pPr>
        <w:pStyle w:val="ListParagraph"/>
      </w:pPr>
    </w:p>
    <w:p w14:paraId="6ACE331D" w14:textId="77777777" w:rsidR="00EB1F97" w:rsidRPr="00C672F1" w:rsidRDefault="00EB1F97" w:rsidP="002F5687">
      <w:pPr>
        <w:pStyle w:val="ListParagraph"/>
        <w:rPr>
          <w:b/>
          <w:bCs/>
        </w:rPr>
      </w:pPr>
    </w:p>
    <w:p w14:paraId="247E3097" w14:textId="57969560" w:rsidR="00EB1F97" w:rsidRDefault="00C672F1" w:rsidP="00C672F1">
      <w:pPr>
        <w:pStyle w:val="ListParagraph"/>
        <w:numPr>
          <w:ilvl w:val="0"/>
          <w:numId w:val="1"/>
        </w:numPr>
        <w:rPr>
          <w:b/>
          <w:bCs/>
        </w:rPr>
      </w:pPr>
      <w:r w:rsidRPr="00C672F1">
        <w:rPr>
          <w:b/>
          <w:bCs/>
        </w:rPr>
        <w:t xml:space="preserve">Manipulation of BED file and extracting fragments  </w:t>
      </w:r>
    </w:p>
    <w:p w14:paraId="1CDD53E3" w14:textId="77777777" w:rsidR="00C672F1" w:rsidRDefault="00C672F1" w:rsidP="00C672F1">
      <w:pPr>
        <w:pStyle w:val="ListParagraph"/>
        <w:rPr>
          <w:b/>
          <w:bCs/>
        </w:rPr>
      </w:pPr>
    </w:p>
    <w:p w14:paraId="47D51699" w14:textId="6AF25AB3" w:rsidR="004B1CFF" w:rsidRPr="004B1CFF" w:rsidRDefault="004B1CFF" w:rsidP="004B1CFF">
      <w:pPr>
        <w:pStyle w:val="ListParagraph"/>
      </w:pPr>
      <w:r w:rsidRPr="004B1CFF">
        <w:t xml:space="preserve">Modify </w:t>
      </w:r>
      <w:r>
        <w:t xml:space="preserve">the </w:t>
      </w:r>
      <w:r w:rsidRPr="004B1CFF">
        <w:t xml:space="preserve">bed file </w:t>
      </w:r>
      <w:r w:rsidR="00781688">
        <w:t>by</w:t>
      </w:r>
      <w:r w:rsidRPr="004B1CFF">
        <w:t xml:space="preserve"> expanding numbers in columns two and three by 100 on each side by subtracting 100 in column 2 and adding 100 from column 3</w:t>
      </w:r>
      <w:r>
        <w:t xml:space="preserve"> with </w:t>
      </w:r>
      <w:r w:rsidR="00781688">
        <w:t xml:space="preserve">the </w:t>
      </w:r>
      <w:r>
        <w:t>following command</w:t>
      </w:r>
    </w:p>
    <w:p w14:paraId="6764C666" w14:textId="77777777" w:rsidR="004B1CFF" w:rsidRDefault="004B1CFF" w:rsidP="004B1CFF">
      <w:pPr>
        <w:pStyle w:val="ListParagraph"/>
      </w:pPr>
    </w:p>
    <w:p w14:paraId="6746B662" w14:textId="2418D309" w:rsidR="00C672F1" w:rsidRDefault="004B1CFF" w:rsidP="004B1CFF">
      <w:pPr>
        <w:pStyle w:val="ListParagraph"/>
      </w:pPr>
      <w:r w:rsidRPr="004B1CFF">
        <w:t>awk -v left=100 -v right=100 'BEGIN{OFS="\t"} { $2 -= left; $3 += right; print }' consecutive_5_or_more_snps.bed &gt; modified_consecutive_snps.bed</w:t>
      </w:r>
    </w:p>
    <w:p w14:paraId="28EADEA0" w14:textId="77777777" w:rsidR="008540BE" w:rsidRPr="008540BE" w:rsidRDefault="008540BE" w:rsidP="004B1CFF">
      <w:pPr>
        <w:pStyle w:val="ListParagraph"/>
        <w:rPr>
          <w:b/>
          <w:bCs/>
        </w:rPr>
      </w:pPr>
    </w:p>
    <w:p w14:paraId="16562CB4" w14:textId="78876781" w:rsidR="008540BE" w:rsidRPr="008540BE" w:rsidRDefault="008540BE" w:rsidP="008540BE">
      <w:pPr>
        <w:pStyle w:val="ListParagraph"/>
        <w:numPr>
          <w:ilvl w:val="0"/>
          <w:numId w:val="1"/>
        </w:numPr>
      </w:pPr>
      <w:r w:rsidRPr="008540BE">
        <w:rPr>
          <w:b/>
          <w:bCs/>
        </w:rPr>
        <w:t xml:space="preserve"> </w:t>
      </w:r>
      <w:r w:rsidRPr="008540BE">
        <w:rPr>
          <w:b/>
          <w:bCs/>
        </w:rPr>
        <w:t>Extract fragments from the reference sequence</w:t>
      </w:r>
      <w:r w:rsidR="00371B69">
        <w:rPr>
          <w:b/>
          <w:bCs/>
        </w:rPr>
        <w:t xml:space="preserve"> with BEDtools</w:t>
      </w:r>
      <w:r w:rsidRPr="008540BE">
        <w:rPr>
          <w:b/>
          <w:bCs/>
        </w:rPr>
        <w:t xml:space="preserve"> </w:t>
      </w:r>
    </w:p>
    <w:p w14:paraId="13E8904C" w14:textId="27CFAEA1" w:rsidR="008540BE" w:rsidRDefault="008540BE" w:rsidP="008540BE">
      <w:pPr>
        <w:pStyle w:val="ListParagraph"/>
      </w:pPr>
      <w:r w:rsidRPr="008540BE">
        <w:t xml:space="preserve">bedtools getfasta -fi </w:t>
      </w:r>
      <w:r w:rsidR="002524AB" w:rsidRPr="002524AB">
        <w:t>GCA_002763495.2_F_hepatica_1.0.allpaths.pg_genomic.fna</w:t>
      </w:r>
      <w:r w:rsidRPr="008540BE">
        <w:t xml:space="preserve"> -bed modified_consecutive_snps.bed -name -fo extracted_sequence_fragments.fasta</w:t>
      </w:r>
    </w:p>
    <w:p w14:paraId="7653B4BE" w14:textId="77777777" w:rsidR="00B12564" w:rsidRDefault="00B12564" w:rsidP="008540BE">
      <w:pPr>
        <w:pStyle w:val="ListParagraph"/>
      </w:pPr>
    </w:p>
    <w:p w14:paraId="1F4BBC2B" w14:textId="357DD6CB" w:rsidR="00B12564" w:rsidRPr="00C672F1" w:rsidRDefault="00F671CE" w:rsidP="008540BE">
      <w:pPr>
        <w:pStyle w:val="ListParagraph"/>
      </w:pPr>
      <w:r>
        <w:t>Visualise</w:t>
      </w:r>
      <w:r w:rsidR="00B12564">
        <w:t xml:space="preserve"> the extracted fasta file containing 5 or more SNPs in</w:t>
      </w:r>
      <w:r w:rsidR="000B1EB2">
        <w:t xml:space="preserve"> </w:t>
      </w:r>
      <w:r w:rsidR="000B1EB2" w:rsidRPr="000B1EB2">
        <w:t xml:space="preserve">Geneious </w:t>
      </w:r>
    </w:p>
    <w:sectPr w:rsidR="00B12564" w:rsidRPr="00C672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D490A"/>
    <w:multiLevelType w:val="hybridMultilevel"/>
    <w:tmpl w:val="A70860C6"/>
    <w:lvl w:ilvl="0" w:tplc="0764D4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C44B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1A8C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68EC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7C49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F2DA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DEA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9C38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AEAB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A1B6F16"/>
    <w:multiLevelType w:val="hybridMultilevel"/>
    <w:tmpl w:val="4DEA592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5345923">
    <w:abstractNumId w:val="1"/>
  </w:num>
  <w:num w:numId="2" w16cid:durableId="669673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MLa0NAdiI1MLSyUdpeDU4uLM/DyQAsNaAMluHyMsAAAA"/>
  </w:docVars>
  <w:rsids>
    <w:rsidRoot w:val="002F5316"/>
    <w:rsid w:val="00001758"/>
    <w:rsid w:val="00042AC8"/>
    <w:rsid w:val="00051756"/>
    <w:rsid w:val="0006319F"/>
    <w:rsid w:val="000A70D8"/>
    <w:rsid w:val="000B16A5"/>
    <w:rsid w:val="000B1EB2"/>
    <w:rsid w:val="001041D7"/>
    <w:rsid w:val="001339ED"/>
    <w:rsid w:val="00152B5A"/>
    <w:rsid w:val="00154C3B"/>
    <w:rsid w:val="001612B7"/>
    <w:rsid w:val="0017147E"/>
    <w:rsid w:val="00181E79"/>
    <w:rsid w:val="0019468F"/>
    <w:rsid w:val="001A60FA"/>
    <w:rsid w:val="001F467B"/>
    <w:rsid w:val="0020713E"/>
    <w:rsid w:val="00216D45"/>
    <w:rsid w:val="00235686"/>
    <w:rsid w:val="002446B6"/>
    <w:rsid w:val="00244D35"/>
    <w:rsid w:val="0024527C"/>
    <w:rsid w:val="002524AB"/>
    <w:rsid w:val="00264274"/>
    <w:rsid w:val="00275BD2"/>
    <w:rsid w:val="00276A77"/>
    <w:rsid w:val="00284BD6"/>
    <w:rsid w:val="002932C9"/>
    <w:rsid w:val="0029426F"/>
    <w:rsid w:val="002A54D3"/>
    <w:rsid w:val="002C06EC"/>
    <w:rsid w:val="002E46F7"/>
    <w:rsid w:val="002F5316"/>
    <w:rsid w:val="002F5687"/>
    <w:rsid w:val="00335D25"/>
    <w:rsid w:val="00344E98"/>
    <w:rsid w:val="00347936"/>
    <w:rsid w:val="00353D0C"/>
    <w:rsid w:val="003555BD"/>
    <w:rsid w:val="00371B69"/>
    <w:rsid w:val="003C7846"/>
    <w:rsid w:val="003D400C"/>
    <w:rsid w:val="00405D1D"/>
    <w:rsid w:val="00430E37"/>
    <w:rsid w:val="004422F0"/>
    <w:rsid w:val="00452169"/>
    <w:rsid w:val="00463BA7"/>
    <w:rsid w:val="00490CFC"/>
    <w:rsid w:val="004A35DA"/>
    <w:rsid w:val="004A6273"/>
    <w:rsid w:val="004A6ABE"/>
    <w:rsid w:val="004B1CFF"/>
    <w:rsid w:val="004C7D02"/>
    <w:rsid w:val="004E5ABC"/>
    <w:rsid w:val="004F71F7"/>
    <w:rsid w:val="00502447"/>
    <w:rsid w:val="00560885"/>
    <w:rsid w:val="005737D0"/>
    <w:rsid w:val="005849BC"/>
    <w:rsid w:val="005867E5"/>
    <w:rsid w:val="005E590A"/>
    <w:rsid w:val="00602D2E"/>
    <w:rsid w:val="006506EF"/>
    <w:rsid w:val="00662A84"/>
    <w:rsid w:val="006D5EC9"/>
    <w:rsid w:val="00711C38"/>
    <w:rsid w:val="00712EB6"/>
    <w:rsid w:val="00716929"/>
    <w:rsid w:val="007421D4"/>
    <w:rsid w:val="00742944"/>
    <w:rsid w:val="00747C13"/>
    <w:rsid w:val="007519C9"/>
    <w:rsid w:val="00781688"/>
    <w:rsid w:val="0078417F"/>
    <w:rsid w:val="00791F01"/>
    <w:rsid w:val="007A2038"/>
    <w:rsid w:val="007B3A6F"/>
    <w:rsid w:val="007B4CD2"/>
    <w:rsid w:val="007B7F5A"/>
    <w:rsid w:val="007D6347"/>
    <w:rsid w:val="007F4C45"/>
    <w:rsid w:val="00803758"/>
    <w:rsid w:val="0080380E"/>
    <w:rsid w:val="00850773"/>
    <w:rsid w:val="008540BE"/>
    <w:rsid w:val="00886E04"/>
    <w:rsid w:val="008914BC"/>
    <w:rsid w:val="008C0BBF"/>
    <w:rsid w:val="00904508"/>
    <w:rsid w:val="00912B08"/>
    <w:rsid w:val="00922BFE"/>
    <w:rsid w:val="0093100A"/>
    <w:rsid w:val="00940F53"/>
    <w:rsid w:val="00960754"/>
    <w:rsid w:val="0096275A"/>
    <w:rsid w:val="0097713D"/>
    <w:rsid w:val="009A0096"/>
    <w:rsid w:val="009A26C7"/>
    <w:rsid w:val="009B6D95"/>
    <w:rsid w:val="009C4199"/>
    <w:rsid w:val="009D1E85"/>
    <w:rsid w:val="009E3575"/>
    <w:rsid w:val="00A03261"/>
    <w:rsid w:val="00A062AB"/>
    <w:rsid w:val="00A2319F"/>
    <w:rsid w:val="00A26288"/>
    <w:rsid w:val="00A3421E"/>
    <w:rsid w:val="00A36CC0"/>
    <w:rsid w:val="00A570E3"/>
    <w:rsid w:val="00A64091"/>
    <w:rsid w:val="00AB675C"/>
    <w:rsid w:val="00AC51A4"/>
    <w:rsid w:val="00AE6A41"/>
    <w:rsid w:val="00AE7F58"/>
    <w:rsid w:val="00B12564"/>
    <w:rsid w:val="00B2739F"/>
    <w:rsid w:val="00B3389A"/>
    <w:rsid w:val="00B41CED"/>
    <w:rsid w:val="00B75830"/>
    <w:rsid w:val="00B76EAD"/>
    <w:rsid w:val="00B819E4"/>
    <w:rsid w:val="00BA7FB2"/>
    <w:rsid w:val="00C55CA8"/>
    <w:rsid w:val="00C672F1"/>
    <w:rsid w:val="00C74237"/>
    <w:rsid w:val="00CF355F"/>
    <w:rsid w:val="00CF6089"/>
    <w:rsid w:val="00D05534"/>
    <w:rsid w:val="00D21726"/>
    <w:rsid w:val="00DA6D0D"/>
    <w:rsid w:val="00DE5FB4"/>
    <w:rsid w:val="00E01BB9"/>
    <w:rsid w:val="00E03287"/>
    <w:rsid w:val="00E17E10"/>
    <w:rsid w:val="00E27B42"/>
    <w:rsid w:val="00E65AEA"/>
    <w:rsid w:val="00EB0F98"/>
    <w:rsid w:val="00EB1F97"/>
    <w:rsid w:val="00EB2C42"/>
    <w:rsid w:val="00EC2599"/>
    <w:rsid w:val="00F029F5"/>
    <w:rsid w:val="00F05381"/>
    <w:rsid w:val="00F10DC4"/>
    <w:rsid w:val="00F32FF2"/>
    <w:rsid w:val="00F34906"/>
    <w:rsid w:val="00F37CD9"/>
    <w:rsid w:val="00F6661C"/>
    <w:rsid w:val="00F671CE"/>
    <w:rsid w:val="00F77C69"/>
    <w:rsid w:val="00F81777"/>
    <w:rsid w:val="00FA4BBA"/>
    <w:rsid w:val="00FE4481"/>
    <w:rsid w:val="00FF25E9"/>
    <w:rsid w:val="00FF6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7AFDEA"/>
  <w15:chartTrackingRefBased/>
  <w15:docId w15:val="{CDB71B63-2966-4448-9988-24F5723F5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8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5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1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8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2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0998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2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54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00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b902693-1074-40aa-9e21-d89446a2ebb5}" enabled="0" method="" siteId="{6b902693-1074-40aa-9e21-d89446a2ebb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4</Words>
  <Characters>7226</Characters>
  <Application>Microsoft Office Word</Application>
  <DocSecurity>0</DocSecurity>
  <Lines>212</Lines>
  <Paragraphs>137</Paragraphs>
  <ScaleCrop>false</ScaleCrop>
  <Company/>
  <LinksUpToDate>false</LinksUpToDate>
  <CharactersWithSpaces>8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, Muhammad (PG/R - School of Vet Med.)</dc:creator>
  <cp:keywords/>
  <dc:description/>
  <cp:lastModifiedBy>Abbas, Muhammad (PG/R - School of Vet Med.)</cp:lastModifiedBy>
  <cp:revision>159</cp:revision>
  <dcterms:created xsi:type="dcterms:W3CDTF">2023-12-10T17:46:00Z</dcterms:created>
  <dcterms:modified xsi:type="dcterms:W3CDTF">2023-12-11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f097cd964c4983b27f38b8b8022fa1babf229c0b1be0e7c4cf7126fce42cfe</vt:lpwstr>
  </property>
</Properties>
</file>